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0"/>
        <w:gridCol w:w="4268"/>
        <w:gridCol w:w="708"/>
        <w:gridCol w:w="2488"/>
      </w:tblGrid>
      <w:tr w:rsidR="00D63B55" w:rsidRPr="00E431A8" w14:paraId="2868D933" w14:textId="77777777" w:rsidTr="00D63B55">
        <w:trPr>
          <w:trHeight w:val="1008"/>
        </w:trPr>
        <w:tc>
          <w:tcPr>
            <w:tcW w:w="2390" w:type="dxa"/>
            <w:shd w:val="clear" w:color="auto" w:fill="C00000"/>
            <w:vAlign w:val="center"/>
          </w:tcPr>
          <w:p w14:paraId="4D66599D" w14:textId="3732959C" w:rsidR="00D63B55" w:rsidRPr="00E431A8" w:rsidRDefault="00D63B55" w:rsidP="00D63B55">
            <w:pPr>
              <w:pStyle w:val="NoSpacing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63B55">
              <w:rPr>
                <w:rFonts w:asciiTheme="majorBidi" w:hAnsiTheme="majorBidi" w:cstheme="majorBidi"/>
                <w:b/>
                <w:sz w:val="24"/>
                <w:szCs w:val="24"/>
              </w:rPr>
              <w:t>Reason for Report (Anomaly/Complaint etc.)</w:t>
            </w:r>
          </w:p>
        </w:tc>
        <w:tc>
          <w:tcPr>
            <w:tcW w:w="7464" w:type="dxa"/>
            <w:gridSpan w:val="3"/>
            <w:vAlign w:val="center"/>
          </w:tcPr>
          <w:p w14:paraId="7192D100" w14:textId="77777777" w:rsidR="00D63B55" w:rsidRPr="003830C2" w:rsidRDefault="00D63B55" w:rsidP="00E41695">
            <w:pPr>
              <w:pStyle w:val="NoSpacing"/>
              <w:rPr>
                <w:rFonts w:asciiTheme="majorBidi" w:hAnsiTheme="majorBidi" w:cstheme="majorBidi"/>
              </w:rPr>
            </w:pPr>
          </w:p>
        </w:tc>
      </w:tr>
      <w:tr w:rsidR="00D63B55" w:rsidRPr="00E431A8" w14:paraId="3F620D21" w14:textId="77777777" w:rsidTr="00C22CF1">
        <w:trPr>
          <w:trHeight w:val="454"/>
        </w:trPr>
        <w:tc>
          <w:tcPr>
            <w:tcW w:w="2390" w:type="dxa"/>
            <w:shd w:val="clear" w:color="auto" w:fill="C00000"/>
            <w:vAlign w:val="center"/>
          </w:tcPr>
          <w:p w14:paraId="59613817" w14:textId="474938E0" w:rsidR="00D63B55" w:rsidRPr="00E431A8" w:rsidRDefault="00D002E6" w:rsidP="00E41695">
            <w:pPr>
              <w:pStyle w:val="NoSpacing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Client Name</w:t>
            </w:r>
          </w:p>
        </w:tc>
        <w:tc>
          <w:tcPr>
            <w:tcW w:w="4268" w:type="dxa"/>
            <w:vAlign w:val="center"/>
          </w:tcPr>
          <w:p w14:paraId="01B1BDE6" w14:textId="77777777" w:rsidR="00D63B55" w:rsidRPr="003830C2" w:rsidRDefault="00D63B55" w:rsidP="00E41695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708" w:type="dxa"/>
            <w:shd w:val="clear" w:color="auto" w:fill="C00000"/>
            <w:vAlign w:val="center"/>
          </w:tcPr>
          <w:p w14:paraId="1ACED77B" w14:textId="04FB59E3" w:rsidR="00D63B55" w:rsidRPr="00E431A8" w:rsidRDefault="00D63B55" w:rsidP="00E41695">
            <w:pPr>
              <w:pStyle w:val="NoSpacing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Date</w:t>
            </w:r>
          </w:p>
        </w:tc>
        <w:tc>
          <w:tcPr>
            <w:tcW w:w="2488" w:type="dxa"/>
            <w:vAlign w:val="center"/>
          </w:tcPr>
          <w:p w14:paraId="0C2D42A3" w14:textId="77777777" w:rsidR="00D63B55" w:rsidRPr="003830C2" w:rsidRDefault="00D63B55" w:rsidP="00E41695">
            <w:pPr>
              <w:pStyle w:val="NoSpacing"/>
              <w:rPr>
                <w:rFonts w:asciiTheme="majorBidi" w:hAnsiTheme="majorBidi" w:cstheme="majorBidi"/>
              </w:rPr>
            </w:pPr>
          </w:p>
        </w:tc>
      </w:tr>
    </w:tbl>
    <w:p w14:paraId="0405C411" w14:textId="77777777" w:rsidR="00D63B55" w:rsidRPr="00185707" w:rsidRDefault="00D63B55" w:rsidP="00DD4C6F">
      <w:pPr>
        <w:spacing w:before="240" w:after="240"/>
        <w:ind w:right="20"/>
        <w:jc w:val="center"/>
        <w:rPr>
          <w:rFonts w:asciiTheme="majorBidi" w:hAnsiTheme="majorBidi" w:cstheme="majorBidi"/>
          <w:b/>
          <w:bCs/>
        </w:rPr>
      </w:pPr>
      <w:r w:rsidRPr="00185707">
        <w:rPr>
          <w:rFonts w:asciiTheme="majorBidi" w:eastAsia="Arial" w:hAnsiTheme="majorBidi" w:cstheme="majorBidi"/>
          <w:b/>
          <w:bCs/>
        </w:rPr>
        <w:t>Description of Complaint/Anoma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DD4C6F" w14:paraId="59DC741F" w14:textId="77777777" w:rsidTr="00DD4C6F">
        <w:tc>
          <w:tcPr>
            <w:tcW w:w="9854" w:type="dxa"/>
          </w:tcPr>
          <w:p w14:paraId="6415EFE1" w14:textId="77777777" w:rsidR="00DD4C6F" w:rsidRPr="00C22CF1" w:rsidRDefault="00DD4C6F" w:rsidP="00D63B5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F4A5063" w14:textId="77777777" w:rsidR="00DD4C6F" w:rsidRPr="00C22CF1" w:rsidRDefault="00DD4C6F" w:rsidP="00D63B5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3A7B972" w14:textId="77777777" w:rsidR="00DD4C6F" w:rsidRPr="00C22CF1" w:rsidRDefault="00DD4C6F" w:rsidP="00D63B5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88E95AB" w14:textId="77777777" w:rsidR="00DD4C6F" w:rsidRPr="00C22CF1" w:rsidRDefault="00DD4C6F" w:rsidP="00D63B5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1BA27B4" w14:textId="77777777" w:rsidR="00DD4C6F" w:rsidRPr="00C22CF1" w:rsidRDefault="00DD4C6F" w:rsidP="00D63B5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B30D151" w14:textId="7C658BCA" w:rsidR="00DD4C6F" w:rsidRPr="00C22CF1" w:rsidRDefault="00DD4C6F" w:rsidP="00D63B5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EB0B0A7" w14:textId="77777777" w:rsidR="003946BB" w:rsidRPr="00C22CF1" w:rsidRDefault="003946BB" w:rsidP="00D63B5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BA7A0E3" w14:textId="77777777" w:rsidR="00DD4C6F" w:rsidRPr="00C22CF1" w:rsidRDefault="00DD4C6F" w:rsidP="00D63B5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2916467" w14:textId="77777777" w:rsidR="00DD4C6F" w:rsidRPr="00C22CF1" w:rsidRDefault="00DD4C6F" w:rsidP="00D63B5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59B8224" w14:textId="08D3DB51" w:rsidR="00DD4C6F" w:rsidRPr="00C22CF1" w:rsidRDefault="00DD4C6F" w:rsidP="00D63B5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39393D5E" w14:textId="5487966C" w:rsidR="00D63B55" w:rsidRPr="00DD4C6F" w:rsidRDefault="00D63B55" w:rsidP="00090A63">
      <w:pPr>
        <w:spacing w:before="240" w:line="276" w:lineRule="auto"/>
        <w:ind w:right="20"/>
        <w:jc w:val="center"/>
        <w:rPr>
          <w:rFonts w:asciiTheme="majorBidi" w:hAnsiTheme="majorBidi" w:cstheme="majorBidi"/>
          <w:b/>
          <w:bCs/>
        </w:rPr>
      </w:pPr>
      <w:r w:rsidRPr="00185707">
        <w:rPr>
          <w:rFonts w:asciiTheme="majorBidi" w:eastAsia="Arial" w:hAnsiTheme="majorBidi" w:cstheme="majorBidi"/>
          <w:b/>
          <w:bCs/>
        </w:rPr>
        <w:t>Record of Response and of Any Corrective Action Already Taken</w:t>
      </w:r>
    </w:p>
    <w:p w14:paraId="63F4110B" w14:textId="75F1B035" w:rsidR="00D63B55" w:rsidRDefault="00090A63" w:rsidP="00090A63">
      <w:pPr>
        <w:spacing w:after="240"/>
        <w:ind w:right="23"/>
        <w:jc w:val="center"/>
        <w:rPr>
          <w:rFonts w:asciiTheme="majorBidi" w:hAnsiTheme="majorBidi" w:cstheme="majorBidi"/>
        </w:rPr>
      </w:pPr>
      <w:r w:rsidRPr="00185707">
        <w:rPr>
          <w:rFonts w:asciiTheme="majorBidi" w:hAnsiTheme="majorBidi" w:cstheme="majorBidi"/>
        </w:rPr>
        <w:t xml:space="preserve"> </w:t>
      </w:r>
      <w:r w:rsidR="00D63B55" w:rsidRPr="00185707">
        <w:rPr>
          <w:rFonts w:asciiTheme="majorBidi" w:hAnsiTheme="majorBidi" w:cstheme="majorBidi"/>
        </w:rPr>
        <w:t>(If no corrective action is proposed this must be justified here)</w:t>
      </w:r>
    </w:p>
    <w:tbl>
      <w:tblPr>
        <w:tblStyle w:val="TableGrid"/>
        <w:tblpPr w:leftFromText="180" w:rightFromText="180" w:vertAnchor="text" w:horzAnchor="margin" w:tblpY="-50"/>
        <w:tblW w:w="0" w:type="auto"/>
        <w:tblLook w:val="04A0" w:firstRow="1" w:lastRow="0" w:firstColumn="1" w:lastColumn="0" w:noHBand="0" w:noVBand="1"/>
      </w:tblPr>
      <w:tblGrid>
        <w:gridCol w:w="2122"/>
        <w:gridCol w:w="885"/>
        <w:gridCol w:w="3938"/>
        <w:gridCol w:w="705"/>
        <w:gridCol w:w="2204"/>
      </w:tblGrid>
      <w:tr w:rsidR="00090A63" w14:paraId="3DA3E3C3" w14:textId="77777777" w:rsidTr="00090A63">
        <w:tc>
          <w:tcPr>
            <w:tcW w:w="9854" w:type="dxa"/>
            <w:gridSpan w:val="5"/>
          </w:tcPr>
          <w:p w14:paraId="58A6B0B3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DD59D78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706CFAC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B59D379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012A892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6D993D2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408D4A1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1D1F6D6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EF73B20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090A63" w14:paraId="398C29BA" w14:textId="77777777" w:rsidTr="00090A63">
        <w:trPr>
          <w:trHeight w:val="794"/>
        </w:trPr>
        <w:tc>
          <w:tcPr>
            <w:tcW w:w="2122" w:type="dxa"/>
            <w:shd w:val="clear" w:color="auto" w:fill="C00000"/>
            <w:vAlign w:val="center"/>
          </w:tcPr>
          <w:p w14:paraId="53657EF7" w14:textId="77777777" w:rsidR="00090A63" w:rsidRPr="00DD4C6F" w:rsidRDefault="00090A63" w:rsidP="00090A63">
            <w:pPr>
              <w:pStyle w:val="NoSpacing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D4C6F">
              <w:rPr>
                <w:rFonts w:asciiTheme="majorBidi" w:hAnsiTheme="majorBidi" w:cstheme="majorBidi"/>
                <w:b/>
                <w:sz w:val="24"/>
                <w:szCs w:val="24"/>
              </w:rPr>
              <w:t>Scheme Manager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Signature</w:t>
            </w:r>
          </w:p>
        </w:tc>
        <w:tc>
          <w:tcPr>
            <w:tcW w:w="4823" w:type="dxa"/>
            <w:gridSpan w:val="2"/>
            <w:vAlign w:val="center"/>
          </w:tcPr>
          <w:p w14:paraId="77C49C60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705" w:type="dxa"/>
            <w:shd w:val="clear" w:color="auto" w:fill="C00000"/>
            <w:vAlign w:val="center"/>
          </w:tcPr>
          <w:p w14:paraId="4CAFF620" w14:textId="77777777" w:rsidR="00090A63" w:rsidRPr="00DD4C6F" w:rsidRDefault="00090A63" w:rsidP="00090A63">
            <w:pPr>
              <w:pStyle w:val="NoSpacing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D4C6F">
              <w:rPr>
                <w:rFonts w:asciiTheme="majorBidi" w:hAnsiTheme="majorBidi" w:cstheme="majorBidi"/>
                <w:b/>
                <w:sz w:val="24"/>
                <w:szCs w:val="24"/>
              </w:rPr>
              <w:t>Date</w:t>
            </w:r>
          </w:p>
        </w:tc>
        <w:tc>
          <w:tcPr>
            <w:tcW w:w="2204" w:type="dxa"/>
            <w:vAlign w:val="center"/>
          </w:tcPr>
          <w:p w14:paraId="15820F28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090A63" w14:paraId="5B41416A" w14:textId="77777777" w:rsidTr="00090A63">
        <w:trPr>
          <w:trHeight w:val="724"/>
        </w:trPr>
        <w:tc>
          <w:tcPr>
            <w:tcW w:w="3007" w:type="dxa"/>
            <w:gridSpan w:val="2"/>
            <w:shd w:val="clear" w:color="auto" w:fill="C00000"/>
            <w:vAlign w:val="center"/>
          </w:tcPr>
          <w:p w14:paraId="5129A740" w14:textId="77777777" w:rsidR="00090A63" w:rsidRDefault="00090A63" w:rsidP="00090A63">
            <w:pPr>
              <w:spacing w:line="276" w:lineRule="auto"/>
              <w:rPr>
                <w:rFonts w:asciiTheme="majorBidi" w:hAnsiTheme="majorBidi" w:cstheme="majorBidi"/>
              </w:rPr>
            </w:pPr>
            <w:r w:rsidRPr="00090A63">
              <w:rPr>
                <w:rFonts w:asciiTheme="majorBidi" w:hAnsiTheme="majorBidi" w:cstheme="majorBidi"/>
                <w:b/>
              </w:rPr>
              <w:t>Number of Corrective Action Reports Attached</w:t>
            </w:r>
          </w:p>
        </w:tc>
        <w:tc>
          <w:tcPr>
            <w:tcW w:w="6847" w:type="dxa"/>
            <w:gridSpan w:val="3"/>
            <w:vAlign w:val="center"/>
          </w:tcPr>
          <w:p w14:paraId="4602248E" w14:textId="77777777" w:rsidR="00090A63" w:rsidRPr="00C22CF1" w:rsidRDefault="00090A63" w:rsidP="00090A63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64962471" w14:textId="54EF742B" w:rsidR="00D63B55" w:rsidRPr="00090A63" w:rsidRDefault="00D63B55" w:rsidP="00090A63">
      <w:pPr>
        <w:spacing w:before="240" w:after="240"/>
        <w:ind w:right="20"/>
        <w:jc w:val="center"/>
        <w:rPr>
          <w:rFonts w:asciiTheme="majorBidi" w:eastAsia="Arial" w:hAnsiTheme="majorBidi" w:cstheme="majorBidi"/>
          <w:b/>
          <w:bCs/>
        </w:rPr>
      </w:pPr>
      <w:r w:rsidRPr="00185707">
        <w:rPr>
          <w:rFonts w:asciiTheme="majorBidi" w:eastAsia="Arial" w:hAnsiTheme="majorBidi" w:cstheme="majorBidi"/>
          <w:b/>
          <w:bCs/>
        </w:rPr>
        <w:t xml:space="preserve">Comments by Quality </w:t>
      </w:r>
      <w:r>
        <w:rPr>
          <w:rFonts w:asciiTheme="majorBidi" w:eastAsia="Arial" w:hAnsiTheme="majorBidi" w:cstheme="majorBidi"/>
          <w:b/>
          <w:bCs/>
        </w:rPr>
        <w:t>Controller</w:t>
      </w:r>
    </w:p>
    <w:tbl>
      <w:tblPr>
        <w:tblStyle w:val="TableGrid"/>
        <w:tblpPr w:leftFromText="180" w:rightFromText="180" w:vertAnchor="text" w:horzAnchor="margin" w:tblpY="-50"/>
        <w:tblW w:w="0" w:type="auto"/>
        <w:tblLook w:val="04A0" w:firstRow="1" w:lastRow="0" w:firstColumn="1" w:lastColumn="0" w:noHBand="0" w:noVBand="1"/>
      </w:tblPr>
      <w:tblGrid>
        <w:gridCol w:w="2122"/>
        <w:gridCol w:w="1275"/>
        <w:gridCol w:w="3548"/>
        <w:gridCol w:w="705"/>
        <w:gridCol w:w="2204"/>
      </w:tblGrid>
      <w:tr w:rsidR="00090A63" w14:paraId="1F54A1EC" w14:textId="77777777" w:rsidTr="00E41695">
        <w:tc>
          <w:tcPr>
            <w:tcW w:w="9854" w:type="dxa"/>
            <w:gridSpan w:val="5"/>
          </w:tcPr>
          <w:p w14:paraId="44601F2E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69900E0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6C3710F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2D52491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5E89988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756BB7E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5639662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88CFDA0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EABCAA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090A63" w14:paraId="1B482BC0" w14:textId="77777777" w:rsidTr="00E41695">
        <w:trPr>
          <w:trHeight w:val="794"/>
        </w:trPr>
        <w:tc>
          <w:tcPr>
            <w:tcW w:w="2122" w:type="dxa"/>
            <w:shd w:val="clear" w:color="auto" w:fill="C00000"/>
            <w:vAlign w:val="center"/>
          </w:tcPr>
          <w:p w14:paraId="0CD49E40" w14:textId="74A79BF3" w:rsidR="00090A63" w:rsidRPr="00DD4C6F" w:rsidRDefault="00090A63" w:rsidP="00E41695">
            <w:pPr>
              <w:pStyle w:val="NoSpacing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90A63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Quality Controller 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Signature</w:t>
            </w:r>
          </w:p>
        </w:tc>
        <w:tc>
          <w:tcPr>
            <w:tcW w:w="4823" w:type="dxa"/>
            <w:gridSpan w:val="2"/>
            <w:vAlign w:val="center"/>
          </w:tcPr>
          <w:p w14:paraId="53C7A39D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705" w:type="dxa"/>
            <w:shd w:val="clear" w:color="auto" w:fill="C00000"/>
            <w:vAlign w:val="center"/>
          </w:tcPr>
          <w:p w14:paraId="2CDC97E0" w14:textId="77777777" w:rsidR="00090A63" w:rsidRPr="00DD4C6F" w:rsidRDefault="00090A63" w:rsidP="00E41695">
            <w:pPr>
              <w:pStyle w:val="NoSpacing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D4C6F">
              <w:rPr>
                <w:rFonts w:asciiTheme="majorBidi" w:hAnsiTheme="majorBidi" w:cstheme="majorBidi"/>
                <w:b/>
                <w:sz w:val="24"/>
                <w:szCs w:val="24"/>
              </w:rPr>
              <w:t>Date</w:t>
            </w:r>
          </w:p>
        </w:tc>
        <w:tc>
          <w:tcPr>
            <w:tcW w:w="2204" w:type="dxa"/>
            <w:vAlign w:val="center"/>
          </w:tcPr>
          <w:p w14:paraId="25BB3E0C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090A63" w14:paraId="7F5D0F60" w14:textId="77777777" w:rsidTr="00090A63">
        <w:trPr>
          <w:trHeight w:val="724"/>
        </w:trPr>
        <w:tc>
          <w:tcPr>
            <w:tcW w:w="3397" w:type="dxa"/>
            <w:gridSpan w:val="2"/>
            <w:shd w:val="clear" w:color="auto" w:fill="C00000"/>
            <w:vAlign w:val="center"/>
          </w:tcPr>
          <w:p w14:paraId="3AC332FA" w14:textId="161B6D85" w:rsidR="00090A63" w:rsidRDefault="00090A63" w:rsidP="00090A63">
            <w:pPr>
              <w:spacing w:line="276" w:lineRule="auto"/>
              <w:rPr>
                <w:rFonts w:asciiTheme="majorBidi" w:hAnsiTheme="majorBidi" w:cstheme="majorBidi"/>
              </w:rPr>
            </w:pPr>
            <w:r w:rsidRPr="00090A63">
              <w:rPr>
                <w:rFonts w:asciiTheme="majorBidi" w:hAnsiTheme="majorBidi" w:cstheme="majorBidi"/>
                <w:b/>
              </w:rPr>
              <w:t>Number of Further Corrective Action Reports Raised</w:t>
            </w:r>
          </w:p>
        </w:tc>
        <w:tc>
          <w:tcPr>
            <w:tcW w:w="6457" w:type="dxa"/>
            <w:gridSpan w:val="3"/>
            <w:vAlign w:val="center"/>
          </w:tcPr>
          <w:p w14:paraId="6D876C92" w14:textId="77777777" w:rsidR="00090A63" w:rsidRPr="00C22CF1" w:rsidRDefault="00090A63" w:rsidP="00E41695">
            <w:pPr>
              <w:spacing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0843F7EC" w14:textId="77777777" w:rsidR="00040B6E" w:rsidRPr="002D278E" w:rsidRDefault="00040B6E" w:rsidP="003946BB">
      <w:pPr>
        <w:ind w:right="20"/>
      </w:pPr>
    </w:p>
    <w:sectPr w:rsidR="00040B6E" w:rsidRPr="002D278E" w:rsidSect="00720CF5">
      <w:headerReference w:type="even" r:id="rId8"/>
      <w:headerReference w:type="default" r:id="rId9"/>
      <w:footerReference w:type="even" r:id="rId10"/>
      <w:pgSz w:w="11906" w:h="16838" w:code="9"/>
      <w:pgMar w:top="1440" w:right="1021" w:bottom="737" w:left="1021" w:header="624" w:footer="51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FA12CC" w14:textId="77777777" w:rsidR="001A254B" w:rsidRDefault="001A254B">
      <w:r>
        <w:separator/>
      </w:r>
    </w:p>
  </w:endnote>
  <w:endnote w:type="continuationSeparator" w:id="0">
    <w:p w14:paraId="1FB3E0D1" w14:textId="77777777" w:rsidR="001A254B" w:rsidRDefault="001A2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619C06" w14:textId="77777777" w:rsidR="004B295D" w:rsidRDefault="004B295D" w:rsidP="003A296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AB59AA" w14:textId="77777777" w:rsidR="004B295D" w:rsidRDefault="004B295D" w:rsidP="00AD404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06C5FD" w14:textId="77777777" w:rsidR="001A254B" w:rsidRDefault="001A254B">
      <w:r>
        <w:separator/>
      </w:r>
    </w:p>
  </w:footnote>
  <w:footnote w:type="continuationSeparator" w:id="0">
    <w:p w14:paraId="684476E6" w14:textId="77777777" w:rsidR="001A254B" w:rsidRDefault="001A25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221828" w14:textId="77777777" w:rsidR="004B295D" w:rsidRDefault="004B295D">
    <w:pPr>
      <w:pStyle w:val="Head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0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1"/>
      <w:tblW w:w="9842" w:type="dxa"/>
      <w:tblInd w:w="-5" w:type="dxa"/>
      <w:tblLook w:val="04A0" w:firstRow="1" w:lastRow="0" w:firstColumn="1" w:lastColumn="0" w:noHBand="0" w:noVBand="1"/>
    </w:tblPr>
    <w:tblGrid>
      <w:gridCol w:w="2346"/>
      <w:gridCol w:w="1871"/>
      <w:gridCol w:w="1867"/>
      <w:gridCol w:w="1889"/>
      <w:gridCol w:w="1869"/>
    </w:tblGrid>
    <w:tr w:rsidR="00E06823" w:rsidRPr="000534E2" w14:paraId="0598CDB3" w14:textId="77777777" w:rsidTr="00E06823">
      <w:trPr>
        <w:trHeight w:val="249"/>
      </w:trPr>
      <w:tc>
        <w:tcPr>
          <w:tcW w:w="1967" w:type="dxa"/>
          <w:vMerge w:val="restart"/>
          <w:vAlign w:val="center"/>
        </w:tcPr>
        <w:p w14:paraId="41828AAE" w14:textId="5FAE7608" w:rsidR="00E06823" w:rsidRPr="000534E2" w:rsidRDefault="00962D53" w:rsidP="00E06823">
          <w:pPr>
            <w:tabs>
              <w:tab w:val="center" w:pos="4320"/>
              <w:tab w:val="right" w:pos="8640"/>
            </w:tabs>
          </w:pPr>
          <w:r w:rsidRPr="00962D53">
            <w:rPr>
              <w:rFonts w:eastAsia="Calibri" w:hAnsi="Calibri" w:cs="Calibri"/>
              <w:noProof/>
              <w:sz w:val="20"/>
              <w:szCs w:val="22"/>
            </w:rPr>
            <w:drawing>
              <wp:inline distT="0" distB="0" distL="0" distR="0" wp14:anchorId="42F30B57" wp14:editId="7AE07A0E">
                <wp:extent cx="1345566" cy="813170"/>
                <wp:effectExtent l="0" t="0" r="6985" b="6350"/>
                <wp:docPr id="1" name="image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57841" cy="8205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75" w:type="dxa"/>
          <w:gridSpan w:val="4"/>
        </w:tcPr>
        <w:p w14:paraId="480F14AB" w14:textId="49DD30B0" w:rsidR="00E06823" w:rsidRPr="000534E2" w:rsidRDefault="00962D53" w:rsidP="00E06823">
          <w:pPr>
            <w:tabs>
              <w:tab w:val="center" w:pos="4320"/>
              <w:tab w:val="right" w:pos="8640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 xml:space="preserve">RELIABLE </w:t>
          </w:r>
          <w:r w:rsidR="00E06823" w:rsidRPr="000534E2">
            <w:rPr>
              <w:b/>
              <w:bCs/>
            </w:rPr>
            <w:t>CERTIFICATION L</w:t>
          </w:r>
          <w:r w:rsidR="00D72662">
            <w:rPr>
              <w:b/>
              <w:bCs/>
            </w:rPr>
            <w:t>TD</w:t>
          </w:r>
        </w:p>
      </w:tc>
    </w:tr>
    <w:tr w:rsidR="00E06823" w:rsidRPr="000534E2" w14:paraId="14ECEBFD" w14:textId="77777777" w:rsidTr="00E06823">
      <w:trPr>
        <w:trHeight w:val="249"/>
      </w:trPr>
      <w:tc>
        <w:tcPr>
          <w:tcW w:w="1967" w:type="dxa"/>
          <w:vMerge/>
          <w:vAlign w:val="center"/>
        </w:tcPr>
        <w:p w14:paraId="5217FCE1" w14:textId="77777777" w:rsidR="00E06823" w:rsidRPr="000534E2" w:rsidRDefault="00E06823" w:rsidP="00E06823">
          <w:pPr>
            <w:tabs>
              <w:tab w:val="center" w:pos="4320"/>
              <w:tab w:val="right" w:pos="8640"/>
            </w:tabs>
            <w:rPr>
              <w:noProof/>
            </w:rPr>
          </w:pPr>
        </w:p>
      </w:tc>
      <w:tc>
        <w:tcPr>
          <w:tcW w:w="7875" w:type="dxa"/>
          <w:gridSpan w:val="4"/>
        </w:tcPr>
        <w:p w14:paraId="7D4D2E0F" w14:textId="3AB03960" w:rsidR="00E06823" w:rsidRPr="000534E2" w:rsidRDefault="00E06823" w:rsidP="00E06823">
          <w:pPr>
            <w:tabs>
              <w:tab w:val="center" w:pos="4320"/>
              <w:tab w:val="right" w:pos="8640"/>
            </w:tabs>
            <w:jc w:val="center"/>
            <w:rPr>
              <w:b/>
              <w:bCs/>
            </w:rPr>
          </w:pPr>
          <w:r>
            <w:rPr>
              <w:b/>
              <w:bCs/>
              <w:sz w:val="28"/>
              <w:szCs w:val="28"/>
            </w:rPr>
            <w:t>Customer Complaint Form</w:t>
          </w:r>
        </w:p>
      </w:tc>
    </w:tr>
    <w:tr w:rsidR="00E06823" w:rsidRPr="000534E2" w14:paraId="7DA96783" w14:textId="77777777" w:rsidTr="00E06823">
      <w:trPr>
        <w:trHeight w:val="261"/>
      </w:trPr>
      <w:tc>
        <w:tcPr>
          <w:tcW w:w="1967" w:type="dxa"/>
          <w:vMerge/>
        </w:tcPr>
        <w:p w14:paraId="60260A2C" w14:textId="77777777" w:rsidR="00E06823" w:rsidRPr="000534E2" w:rsidRDefault="00E06823" w:rsidP="00E06823">
          <w:pPr>
            <w:tabs>
              <w:tab w:val="center" w:pos="4320"/>
              <w:tab w:val="right" w:pos="8640"/>
            </w:tabs>
          </w:pPr>
        </w:p>
      </w:tc>
      <w:tc>
        <w:tcPr>
          <w:tcW w:w="1967" w:type="dxa"/>
        </w:tcPr>
        <w:p w14:paraId="2E611BD8" w14:textId="77777777" w:rsidR="00E06823" w:rsidRPr="000534E2" w:rsidRDefault="00E06823" w:rsidP="00E06823">
          <w:pPr>
            <w:tabs>
              <w:tab w:val="center" w:pos="4320"/>
              <w:tab w:val="right" w:pos="8640"/>
            </w:tabs>
          </w:pPr>
          <w:r w:rsidRPr="000534E2">
            <w:t>Doc. No:</w:t>
          </w:r>
        </w:p>
      </w:tc>
      <w:tc>
        <w:tcPr>
          <w:tcW w:w="1967" w:type="dxa"/>
        </w:tcPr>
        <w:p w14:paraId="5E75E97C" w14:textId="202AF023" w:rsidR="00E06823" w:rsidRPr="000534E2" w:rsidRDefault="00962D53" w:rsidP="00E06823">
          <w:pPr>
            <w:tabs>
              <w:tab w:val="center" w:pos="4320"/>
              <w:tab w:val="right" w:pos="8640"/>
            </w:tabs>
          </w:pPr>
          <w:r>
            <w:t>R</w:t>
          </w:r>
          <w:r w:rsidR="00E06823" w:rsidRPr="000534E2">
            <w:t>C-</w:t>
          </w:r>
          <w:r w:rsidR="00E06823">
            <w:t>FR-12-1</w:t>
          </w:r>
        </w:p>
      </w:tc>
      <w:tc>
        <w:tcPr>
          <w:tcW w:w="1967" w:type="dxa"/>
        </w:tcPr>
        <w:p w14:paraId="6C8B26D7" w14:textId="77777777" w:rsidR="00E06823" w:rsidRPr="000534E2" w:rsidRDefault="00E06823" w:rsidP="00E06823">
          <w:pPr>
            <w:tabs>
              <w:tab w:val="center" w:pos="4320"/>
              <w:tab w:val="right" w:pos="8640"/>
            </w:tabs>
          </w:pPr>
          <w:r w:rsidRPr="000534E2">
            <w:t>Version No.:</w:t>
          </w:r>
        </w:p>
      </w:tc>
      <w:tc>
        <w:tcPr>
          <w:tcW w:w="1971" w:type="dxa"/>
        </w:tcPr>
        <w:p w14:paraId="315DFC6B" w14:textId="77777777" w:rsidR="00E06823" w:rsidRPr="000534E2" w:rsidRDefault="00E06823" w:rsidP="00E06823">
          <w:pPr>
            <w:tabs>
              <w:tab w:val="center" w:pos="4320"/>
              <w:tab w:val="right" w:pos="8640"/>
            </w:tabs>
          </w:pPr>
          <w:r w:rsidRPr="000534E2">
            <w:t>V01</w:t>
          </w:r>
        </w:p>
      </w:tc>
    </w:tr>
    <w:tr w:rsidR="00E06823" w:rsidRPr="000534E2" w14:paraId="0D5A57EF" w14:textId="77777777" w:rsidTr="00E06823">
      <w:trPr>
        <w:trHeight w:val="249"/>
      </w:trPr>
      <w:tc>
        <w:tcPr>
          <w:tcW w:w="1967" w:type="dxa"/>
          <w:vMerge/>
        </w:tcPr>
        <w:p w14:paraId="66F51A34" w14:textId="77777777" w:rsidR="00E06823" w:rsidRPr="000534E2" w:rsidRDefault="00E06823" w:rsidP="00E06823">
          <w:pPr>
            <w:tabs>
              <w:tab w:val="center" w:pos="4320"/>
              <w:tab w:val="right" w:pos="8640"/>
            </w:tabs>
          </w:pPr>
        </w:p>
      </w:tc>
      <w:tc>
        <w:tcPr>
          <w:tcW w:w="1967" w:type="dxa"/>
        </w:tcPr>
        <w:p w14:paraId="63FB226B" w14:textId="77777777" w:rsidR="00E06823" w:rsidRPr="000534E2" w:rsidRDefault="00E06823" w:rsidP="00E06823">
          <w:pPr>
            <w:tabs>
              <w:tab w:val="center" w:pos="4320"/>
              <w:tab w:val="right" w:pos="8640"/>
            </w:tabs>
          </w:pPr>
          <w:r w:rsidRPr="000534E2">
            <w:t xml:space="preserve">Issue Date: </w:t>
          </w:r>
        </w:p>
      </w:tc>
      <w:tc>
        <w:tcPr>
          <w:tcW w:w="1967" w:type="dxa"/>
        </w:tcPr>
        <w:p w14:paraId="3464416E" w14:textId="77777777" w:rsidR="00E06823" w:rsidRPr="000534E2" w:rsidRDefault="00E06823" w:rsidP="00E06823">
          <w:pPr>
            <w:tabs>
              <w:tab w:val="center" w:pos="4320"/>
              <w:tab w:val="right" w:pos="8640"/>
            </w:tabs>
          </w:pPr>
          <w:r w:rsidRPr="000534E2">
            <w:t>15-03-2023</w:t>
          </w:r>
        </w:p>
      </w:tc>
      <w:tc>
        <w:tcPr>
          <w:tcW w:w="1967" w:type="dxa"/>
        </w:tcPr>
        <w:p w14:paraId="052EFBA5" w14:textId="77777777" w:rsidR="00E06823" w:rsidRPr="000534E2" w:rsidRDefault="00E06823" w:rsidP="00E06823">
          <w:pPr>
            <w:tabs>
              <w:tab w:val="center" w:pos="4320"/>
              <w:tab w:val="right" w:pos="8640"/>
            </w:tabs>
          </w:pPr>
          <w:r w:rsidRPr="000534E2">
            <w:t>Issue No.:</w:t>
          </w:r>
        </w:p>
      </w:tc>
      <w:tc>
        <w:tcPr>
          <w:tcW w:w="1971" w:type="dxa"/>
        </w:tcPr>
        <w:p w14:paraId="7678A4E2" w14:textId="77777777" w:rsidR="00E06823" w:rsidRPr="000534E2" w:rsidRDefault="00E06823" w:rsidP="00E06823">
          <w:pPr>
            <w:tabs>
              <w:tab w:val="center" w:pos="4320"/>
              <w:tab w:val="right" w:pos="8640"/>
            </w:tabs>
          </w:pPr>
          <w:r w:rsidRPr="000534E2">
            <w:t>01</w:t>
          </w:r>
        </w:p>
      </w:tc>
    </w:tr>
  </w:tbl>
  <w:p w14:paraId="7986D6A7" w14:textId="77777777" w:rsidR="0085202F" w:rsidRPr="00E06823" w:rsidRDefault="0085202F" w:rsidP="00E068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77CF7"/>
    <w:multiLevelType w:val="hybridMultilevel"/>
    <w:tmpl w:val="48CC24DE"/>
    <w:lvl w:ilvl="0" w:tplc="FFFFFFFF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103D7"/>
    <w:multiLevelType w:val="multilevel"/>
    <w:tmpl w:val="35F2E65E"/>
    <w:lvl w:ilvl="0">
      <w:start w:val="1"/>
      <w:numFmt w:val="decimal"/>
      <w:pStyle w:val="TOC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.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A002BEB"/>
    <w:multiLevelType w:val="hybridMultilevel"/>
    <w:tmpl w:val="48CC24DE"/>
    <w:lvl w:ilvl="0" w:tplc="C1742960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750F5"/>
    <w:multiLevelType w:val="hybridMultilevel"/>
    <w:tmpl w:val="48CC24DE"/>
    <w:lvl w:ilvl="0" w:tplc="FFFFFFFF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E744D"/>
    <w:multiLevelType w:val="hybridMultilevel"/>
    <w:tmpl w:val="48CC24DE"/>
    <w:lvl w:ilvl="0" w:tplc="FFFFFFFF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FD5955"/>
    <w:multiLevelType w:val="hybridMultilevel"/>
    <w:tmpl w:val="48CC24DE"/>
    <w:lvl w:ilvl="0" w:tplc="FFFFFFFF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6835041">
    <w:abstractNumId w:val="1"/>
  </w:num>
  <w:num w:numId="2" w16cid:durableId="639728508">
    <w:abstractNumId w:val="2"/>
  </w:num>
  <w:num w:numId="3" w16cid:durableId="1748264052">
    <w:abstractNumId w:val="3"/>
  </w:num>
  <w:num w:numId="4" w16cid:durableId="158422650">
    <w:abstractNumId w:val="5"/>
  </w:num>
  <w:num w:numId="5" w16cid:durableId="449396159">
    <w:abstractNumId w:val="4"/>
  </w:num>
  <w:num w:numId="6" w16cid:durableId="801844394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en-IN" w:vendorID="64" w:dllVersion="4096" w:nlCheck="1" w:checkStyle="0"/>
  <w:activeWritingStyle w:appName="MSWord" w:lang="en-IN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sDQwNzcxNzI1MzBQ0lEKTi0uzszPAykwNK8FAGJA2G8tAAAA"/>
  </w:docVars>
  <w:rsids>
    <w:rsidRoot w:val="004A501C"/>
    <w:rsid w:val="000007C1"/>
    <w:rsid w:val="00000E9A"/>
    <w:rsid w:val="00001F88"/>
    <w:rsid w:val="0000202C"/>
    <w:rsid w:val="000022F4"/>
    <w:rsid w:val="00002F9A"/>
    <w:rsid w:val="00002FE5"/>
    <w:rsid w:val="00003C5D"/>
    <w:rsid w:val="00003EAB"/>
    <w:rsid w:val="000071CA"/>
    <w:rsid w:val="00007650"/>
    <w:rsid w:val="00010038"/>
    <w:rsid w:val="0001066B"/>
    <w:rsid w:val="000112F0"/>
    <w:rsid w:val="00011654"/>
    <w:rsid w:val="000123B1"/>
    <w:rsid w:val="000129AB"/>
    <w:rsid w:val="00012C05"/>
    <w:rsid w:val="0001332D"/>
    <w:rsid w:val="00014CCD"/>
    <w:rsid w:val="00014D1F"/>
    <w:rsid w:val="0001519F"/>
    <w:rsid w:val="00015418"/>
    <w:rsid w:val="00015DB9"/>
    <w:rsid w:val="00020BE6"/>
    <w:rsid w:val="00020EEA"/>
    <w:rsid w:val="00021316"/>
    <w:rsid w:val="0002178E"/>
    <w:rsid w:val="00021CF2"/>
    <w:rsid w:val="00022E34"/>
    <w:rsid w:val="000232C0"/>
    <w:rsid w:val="0002369F"/>
    <w:rsid w:val="00023FCC"/>
    <w:rsid w:val="000258AE"/>
    <w:rsid w:val="00025D30"/>
    <w:rsid w:val="00025E2D"/>
    <w:rsid w:val="00025F3E"/>
    <w:rsid w:val="000262BF"/>
    <w:rsid w:val="00027582"/>
    <w:rsid w:val="00027633"/>
    <w:rsid w:val="00030354"/>
    <w:rsid w:val="000308A7"/>
    <w:rsid w:val="00033B25"/>
    <w:rsid w:val="0003448C"/>
    <w:rsid w:val="00034F3D"/>
    <w:rsid w:val="0003558C"/>
    <w:rsid w:val="000358A5"/>
    <w:rsid w:val="000358EB"/>
    <w:rsid w:val="00035F48"/>
    <w:rsid w:val="0003669D"/>
    <w:rsid w:val="00037AEF"/>
    <w:rsid w:val="00040B6E"/>
    <w:rsid w:val="000423A0"/>
    <w:rsid w:val="000426BC"/>
    <w:rsid w:val="00042A35"/>
    <w:rsid w:val="00042A8A"/>
    <w:rsid w:val="000431BB"/>
    <w:rsid w:val="00043318"/>
    <w:rsid w:val="00044958"/>
    <w:rsid w:val="000453C5"/>
    <w:rsid w:val="000454DA"/>
    <w:rsid w:val="00045AA2"/>
    <w:rsid w:val="00046DC1"/>
    <w:rsid w:val="000479F9"/>
    <w:rsid w:val="00047ACF"/>
    <w:rsid w:val="000502C9"/>
    <w:rsid w:val="0005083C"/>
    <w:rsid w:val="00050E44"/>
    <w:rsid w:val="00050EAB"/>
    <w:rsid w:val="000512E3"/>
    <w:rsid w:val="00051B5D"/>
    <w:rsid w:val="00052A68"/>
    <w:rsid w:val="00052ED1"/>
    <w:rsid w:val="000533A4"/>
    <w:rsid w:val="000535AD"/>
    <w:rsid w:val="00053AED"/>
    <w:rsid w:val="00053B63"/>
    <w:rsid w:val="00054254"/>
    <w:rsid w:val="00054697"/>
    <w:rsid w:val="00054C8A"/>
    <w:rsid w:val="00055377"/>
    <w:rsid w:val="00055A85"/>
    <w:rsid w:val="00055DE1"/>
    <w:rsid w:val="00055E65"/>
    <w:rsid w:val="00056EF9"/>
    <w:rsid w:val="00060118"/>
    <w:rsid w:val="00060267"/>
    <w:rsid w:val="0006062F"/>
    <w:rsid w:val="000609C8"/>
    <w:rsid w:val="00060AEB"/>
    <w:rsid w:val="0006157D"/>
    <w:rsid w:val="00061F8B"/>
    <w:rsid w:val="000622EA"/>
    <w:rsid w:val="00062588"/>
    <w:rsid w:val="000628F9"/>
    <w:rsid w:val="00062BDF"/>
    <w:rsid w:val="00063291"/>
    <w:rsid w:val="00063BC7"/>
    <w:rsid w:val="00063D82"/>
    <w:rsid w:val="000660B6"/>
    <w:rsid w:val="00066457"/>
    <w:rsid w:val="00067530"/>
    <w:rsid w:val="00070033"/>
    <w:rsid w:val="000709A5"/>
    <w:rsid w:val="00070AD1"/>
    <w:rsid w:val="00072E5A"/>
    <w:rsid w:val="0007360C"/>
    <w:rsid w:val="000743E9"/>
    <w:rsid w:val="00074AEF"/>
    <w:rsid w:val="00077226"/>
    <w:rsid w:val="00077791"/>
    <w:rsid w:val="00080602"/>
    <w:rsid w:val="00080F16"/>
    <w:rsid w:val="00082021"/>
    <w:rsid w:val="00082A59"/>
    <w:rsid w:val="00082DC5"/>
    <w:rsid w:val="000837C6"/>
    <w:rsid w:val="0008492A"/>
    <w:rsid w:val="00084A68"/>
    <w:rsid w:val="00085B98"/>
    <w:rsid w:val="00085E54"/>
    <w:rsid w:val="00086DC5"/>
    <w:rsid w:val="000876C2"/>
    <w:rsid w:val="000877E3"/>
    <w:rsid w:val="00090A63"/>
    <w:rsid w:val="00093C1B"/>
    <w:rsid w:val="00095344"/>
    <w:rsid w:val="00095709"/>
    <w:rsid w:val="00095F7E"/>
    <w:rsid w:val="00096037"/>
    <w:rsid w:val="0009614A"/>
    <w:rsid w:val="00096261"/>
    <w:rsid w:val="00097504"/>
    <w:rsid w:val="000977F4"/>
    <w:rsid w:val="000A0082"/>
    <w:rsid w:val="000A13C2"/>
    <w:rsid w:val="000A1982"/>
    <w:rsid w:val="000A1AE8"/>
    <w:rsid w:val="000A1BF2"/>
    <w:rsid w:val="000A2FE2"/>
    <w:rsid w:val="000A33A5"/>
    <w:rsid w:val="000A3CD5"/>
    <w:rsid w:val="000A3E8D"/>
    <w:rsid w:val="000A4C07"/>
    <w:rsid w:val="000A4D9C"/>
    <w:rsid w:val="000A4F97"/>
    <w:rsid w:val="000A5224"/>
    <w:rsid w:val="000A7071"/>
    <w:rsid w:val="000A78A0"/>
    <w:rsid w:val="000B0CCC"/>
    <w:rsid w:val="000B0FCA"/>
    <w:rsid w:val="000B19AF"/>
    <w:rsid w:val="000B3410"/>
    <w:rsid w:val="000B43CD"/>
    <w:rsid w:val="000B528C"/>
    <w:rsid w:val="000B67E1"/>
    <w:rsid w:val="000B750E"/>
    <w:rsid w:val="000B7B7B"/>
    <w:rsid w:val="000C02D6"/>
    <w:rsid w:val="000C05AD"/>
    <w:rsid w:val="000C0F85"/>
    <w:rsid w:val="000C21E2"/>
    <w:rsid w:val="000C233C"/>
    <w:rsid w:val="000C2479"/>
    <w:rsid w:val="000C279D"/>
    <w:rsid w:val="000C36B4"/>
    <w:rsid w:val="000C3CF9"/>
    <w:rsid w:val="000C3E45"/>
    <w:rsid w:val="000C4899"/>
    <w:rsid w:val="000C4E60"/>
    <w:rsid w:val="000C597C"/>
    <w:rsid w:val="000C5F92"/>
    <w:rsid w:val="000C6508"/>
    <w:rsid w:val="000C709C"/>
    <w:rsid w:val="000D0375"/>
    <w:rsid w:val="000D1FF2"/>
    <w:rsid w:val="000D2B96"/>
    <w:rsid w:val="000D629C"/>
    <w:rsid w:val="000D7CE4"/>
    <w:rsid w:val="000E0EBF"/>
    <w:rsid w:val="000E100F"/>
    <w:rsid w:val="000E179A"/>
    <w:rsid w:val="000E1E67"/>
    <w:rsid w:val="000E2138"/>
    <w:rsid w:val="000E2266"/>
    <w:rsid w:val="000E359E"/>
    <w:rsid w:val="000E361C"/>
    <w:rsid w:val="000E4432"/>
    <w:rsid w:val="000E45F1"/>
    <w:rsid w:val="000E48D5"/>
    <w:rsid w:val="000E56A3"/>
    <w:rsid w:val="000E5851"/>
    <w:rsid w:val="000E5AB8"/>
    <w:rsid w:val="000E5D5A"/>
    <w:rsid w:val="000E6CEC"/>
    <w:rsid w:val="000E71AA"/>
    <w:rsid w:val="000E7E12"/>
    <w:rsid w:val="000F196C"/>
    <w:rsid w:val="000F1DFA"/>
    <w:rsid w:val="000F246A"/>
    <w:rsid w:val="000F3AC8"/>
    <w:rsid w:val="000F4EDE"/>
    <w:rsid w:val="000F551E"/>
    <w:rsid w:val="000F5522"/>
    <w:rsid w:val="000F60C6"/>
    <w:rsid w:val="000F62EF"/>
    <w:rsid w:val="000F7242"/>
    <w:rsid w:val="000F7608"/>
    <w:rsid w:val="000F7A5E"/>
    <w:rsid w:val="00100BFA"/>
    <w:rsid w:val="00100D30"/>
    <w:rsid w:val="00100E4F"/>
    <w:rsid w:val="00102BC5"/>
    <w:rsid w:val="001033D6"/>
    <w:rsid w:val="00105188"/>
    <w:rsid w:val="00106106"/>
    <w:rsid w:val="00106DC4"/>
    <w:rsid w:val="00107375"/>
    <w:rsid w:val="00107934"/>
    <w:rsid w:val="00110121"/>
    <w:rsid w:val="00112E7A"/>
    <w:rsid w:val="00113A40"/>
    <w:rsid w:val="00113D65"/>
    <w:rsid w:val="00113E54"/>
    <w:rsid w:val="001141AD"/>
    <w:rsid w:val="00114D88"/>
    <w:rsid w:val="001161C6"/>
    <w:rsid w:val="001171E7"/>
    <w:rsid w:val="001171F6"/>
    <w:rsid w:val="00117A66"/>
    <w:rsid w:val="001206C6"/>
    <w:rsid w:val="00120A51"/>
    <w:rsid w:val="00120F53"/>
    <w:rsid w:val="00120FF0"/>
    <w:rsid w:val="0012139C"/>
    <w:rsid w:val="00121D53"/>
    <w:rsid w:val="00121E21"/>
    <w:rsid w:val="00122633"/>
    <w:rsid w:val="00123B6D"/>
    <w:rsid w:val="001240FA"/>
    <w:rsid w:val="001242E1"/>
    <w:rsid w:val="00124552"/>
    <w:rsid w:val="001245F3"/>
    <w:rsid w:val="00125950"/>
    <w:rsid w:val="00126004"/>
    <w:rsid w:val="0013178B"/>
    <w:rsid w:val="00132E8B"/>
    <w:rsid w:val="001347E7"/>
    <w:rsid w:val="001347E8"/>
    <w:rsid w:val="00134998"/>
    <w:rsid w:val="00134A98"/>
    <w:rsid w:val="00135118"/>
    <w:rsid w:val="00135D6A"/>
    <w:rsid w:val="00136396"/>
    <w:rsid w:val="00136A7B"/>
    <w:rsid w:val="00136BC3"/>
    <w:rsid w:val="00136D28"/>
    <w:rsid w:val="00137068"/>
    <w:rsid w:val="001379BA"/>
    <w:rsid w:val="00137F48"/>
    <w:rsid w:val="001421EB"/>
    <w:rsid w:val="0014250E"/>
    <w:rsid w:val="001426D5"/>
    <w:rsid w:val="0014288F"/>
    <w:rsid w:val="00143C06"/>
    <w:rsid w:val="00144157"/>
    <w:rsid w:val="00144492"/>
    <w:rsid w:val="00144BEE"/>
    <w:rsid w:val="00144F05"/>
    <w:rsid w:val="00145005"/>
    <w:rsid w:val="001454D0"/>
    <w:rsid w:val="0014589F"/>
    <w:rsid w:val="00146654"/>
    <w:rsid w:val="0014702C"/>
    <w:rsid w:val="0014727C"/>
    <w:rsid w:val="001504B6"/>
    <w:rsid w:val="00150555"/>
    <w:rsid w:val="00151708"/>
    <w:rsid w:val="0015183E"/>
    <w:rsid w:val="00151B0A"/>
    <w:rsid w:val="00152120"/>
    <w:rsid w:val="00153230"/>
    <w:rsid w:val="00153CEA"/>
    <w:rsid w:val="0015451F"/>
    <w:rsid w:val="00154B46"/>
    <w:rsid w:val="001557ED"/>
    <w:rsid w:val="0015596E"/>
    <w:rsid w:val="001567BC"/>
    <w:rsid w:val="00156BC7"/>
    <w:rsid w:val="00157878"/>
    <w:rsid w:val="001614D9"/>
    <w:rsid w:val="00161E09"/>
    <w:rsid w:val="001628F4"/>
    <w:rsid w:val="00162C86"/>
    <w:rsid w:val="00162FE0"/>
    <w:rsid w:val="00164236"/>
    <w:rsid w:val="00164A71"/>
    <w:rsid w:val="001657B8"/>
    <w:rsid w:val="00165815"/>
    <w:rsid w:val="00165A87"/>
    <w:rsid w:val="0016648A"/>
    <w:rsid w:val="001665A7"/>
    <w:rsid w:val="00166608"/>
    <w:rsid w:val="00166D3E"/>
    <w:rsid w:val="00167C6A"/>
    <w:rsid w:val="00170BA0"/>
    <w:rsid w:val="00171638"/>
    <w:rsid w:val="0017244F"/>
    <w:rsid w:val="00172CC6"/>
    <w:rsid w:val="0017355D"/>
    <w:rsid w:val="00173F9A"/>
    <w:rsid w:val="00174EE3"/>
    <w:rsid w:val="00175089"/>
    <w:rsid w:val="0017527F"/>
    <w:rsid w:val="00175E6A"/>
    <w:rsid w:val="00175E75"/>
    <w:rsid w:val="00176BA9"/>
    <w:rsid w:val="00180827"/>
    <w:rsid w:val="001811C9"/>
    <w:rsid w:val="00181B3C"/>
    <w:rsid w:val="00182740"/>
    <w:rsid w:val="00183093"/>
    <w:rsid w:val="0018332D"/>
    <w:rsid w:val="0018371C"/>
    <w:rsid w:val="00183D5E"/>
    <w:rsid w:val="00183D98"/>
    <w:rsid w:val="001849E4"/>
    <w:rsid w:val="00185356"/>
    <w:rsid w:val="00186816"/>
    <w:rsid w:val="001868E1"/>
    <w:rsid w:val="00186E68"/>
    <w:rsid w:val="0018735C"/>
    <w:rsid w:val="00187AC4"/>
    <w:rsid w:val="00190A59"/>
    <w:rsid w:val="001913DE"/>
    <w:rsid w:val="00192247"/>
    <w:rsid w:val="0019274D"/>
    <w:rsid w:val="001936CC"/>
    <w:rsid w:val="00193738"/>
    <w:rsid w:val="001937A1"/>
    <w:rsid w:val="00194319"/>
    <w:rsid w:val="001956DD"/>
    <w:rsid w:val="00195AA5"/>
    <w:rsid w:val="00195ECA"/>
    <w:rsid w:val="00196421"/>
    <w:rsid w:val="00196C34"/>
    <w:rsid w:val="001972DF"/>
    <w:rsid w:val="00197432"/>
    <w:rsid w:val="001A07ED"/>
    <w:rsid w:val="001A254B"/>
    <w:rsid w:val="001A2F80"/>
    <w:rsid w:val="001A30E3"/>
    <w:rsid w:val="001A32F2"/>
    <w:rsid w:val="001A39E5"/>
    <w:rsid w:val="001A42C9"/>
    <w:rsid w:val="001A4656"/>
    <w:rsid w:val="001A4B17"/>
    <w:rsid w:val="001A5257"/>
    <w:rsid w:val="001A6196"/>
    <w:rsid w:val="001A64DE"/>
    <w:rsid w:val="001A7057"/>
    <w:rsid w:val="001B1CB0"/>
    <w:rsid w:val="001B1ED3"/>
    <w:rsid w:val="001B2433"/>
    <w:rsid w:val="001B281F"/>
    <w:rsid w:val="001B3596"/>
    <w:rsid w:val="001B3B93"/>
    <w:rsid w:val="001B48B1"/>
    <w:rsid w:val="001B5238"/>
    <w:rsid w:val="001B594A"/>
    <w:rsid w:val="001B5B07"/>
    <w:rsid w:val="001B60D5"/>
    <w:rsid w:val="001B7013"/>
    <w:rsid w:val="001B72B7"/>
    <w:rsid w:val="001C0B74"/>
    <w:rsid w:val="001C298E"/>
    <w:rsid w:val="001C333C"/>
    <w:rsid w:val="001C346B"/>
    <w:rsid w:val="001C41C0"/>
    <w:rsid w:val="001C42B6"/>
    <w:rsid w:val="001C4B49"/>
    <w:rsid w:val="001C56E2"/>
    <w:rsid w:val="001D16BF"/>
    <w:rsid w:val="001D1DAE"/>
    <w:rsid w:val="001D23CB"/>
    <w:rsid w:val="001D2873"/>
    <w:rsid w:val="001D35DE"/>
    <w:rsid w:val="001D3946"/>
    <w:rsid w:val="001D452F"/>
    <w:rsid w:val="001D4AD0"/>
    <w:rsid w:val="001D4DC5"/>
    <w:rsid w:val="001D4F80"/>
    <w:rsid w:val="001D5B64"/>
    <w:rsid w:val="001D5FF9"/>
    <w:rsid w:val="001D62D5"/>
    <w:rsid w:val="001D7D93"/>
    <w:rsid w:val="001D7FBF"/>
    <w:rsid w:val="001E08C5"/>
    <w:rsid w:val="001E4025"/>
    <w:rsid w:val="001E45C0"/>
    <w:rsid w:val="001E565D"/>
    <w:rsid w:val="001E5A7C"/>
    <w:rsid w:val="001E5E65"/>
    <w:rsid w:val="001E61CB"/>
    <w:rsid w:val="001E655B"/>
    <w:rsid w:val="001E7798"/>
    <w:rsid w:val="001F045D"/>
    <w:rsid w:val="001F0F62"/>
    <w:rsid w:val="001F1BA1"/>
    <w:rsid w:val="001F1F28"/>
    <w:rsid w:val="001F200C"/>
    <w:rsid w:val="001F28DA"/>
    <w:rsid w:val="001F2A8E"/>
    <w:rsid w:val="001F3479"/>
    <w:rsid w:val="001F34B5"/>
    <w:rsid w:val="001F3584"/>
    <w:rsid w:val="001F4F94"/>
    <w:rsid w:val="001F5017"/>
    <w:rsid w:val="001F5A49"/>
    <w:rsid w:val="001F7475"/>
    <w:rsid w:val="001F7D70"/>
    <w:rsid w:val="0020154C"/>
    <w:rsid w:val="00201AAA"/>
    <w:rsid w:val="00201E29"/>
    <w:rsid w:val="00203077"/>
    <w:rsid w:val="002042DF"/>
    <w:rsid w:val="002049E9"/>
    <w:rsid w:val="00204DAC"/>
    <w:rsid w:val="00205154"/>
    <w:rsid w:val="00205B13"/>
    <w:rsid w:val="00206B5A"/>
    <w:rsid w:val="00206FD5"/>
    <w:rsid w:val="00210A70"/>
    <w:rsid w:val="00210C0A"/>
    <w:rsid w:val="002112BF"/>
    <w:rsid w:val="00211569"/>
    <w:rsid w:val="00211D72"/>
    <w:rsid w:val="002128F3"/>
    <w:rsid w:val="00212DE7"/>
    <w:rsid w:val="00212F81"/>
    <w:rsid w:val="0021387E"/>
    <w:rsid w:val="00213A34"/>
    <w:rsid w:val="002147FF"/>
    <w:rsid w:val="00214B5C"/>
    <w:rsid w:val="00215E92"/>
    <w:rsid w:val="00215FA9"/>
    <w:rsid w:val="00217BDD"/>
    <w:rsid w:val="00217C1C"/>
    <w:rsid w:val="00220147"/>
    <w:rsid w:val="00220276"/>
    <w:rsid w:val="00220306"/>
    <w:rsid w:val="00220561"/>
    <w:rsid w:val="002212A1"/>
    <w:rsid w:val="00222369"/>
    <w:rsid w:val="00222BA2"/>
    <w:rsid w:val="00223164"/>
    <w:rsid w:val="0022434F"/>
    <w:rsid w:val="00224783"/>
    <w:rsid w:val="002247C0"/>
    <w:rsid w:val="00225562"/>
    <w:rsid w:val="00225B5C"/>
    <w:rsid w:val="00225CE2"/>
    <w:rsid w:val="00230030"/>
    <w:rsid w:val="0023182B"/>
    <w:rsid w:val="00231943"/>
    <w:rsid w:val="0023372C"/>
    <w:rsid w:val="00233EC5"/>
    <w:rsid w:val="0023417F"/>
    <w:rsid w:val="002349F0"/>
    <w:rsid w:val="00234D01"/>
    <w:rsid w:val="0024094A"/>
    <w:rsid w:val="00241627"/>
    <w:rsid w:val="00241B70"/>
    <w:rsid w:val="00241DA4"/>
    <w:rsid w:val="00241F61"/>
    <w:rsid w:val="00243089"/>
    <w:rsid w:val="00243F15"/>
    <w:rsid w:val="00244579"/>
    <w:rsid w:val="002449DD"/>
    <w:rsid w:val="00245258"/>
    <w:rsid w:val="00245323"/>
    <w:rsid w:val="0024585A"/>
    <w:rsid w:val="00245AED"/>
    <w:rsid w:val="00245BBC"/>
    <w:rsid w:val="00246406"/>
    <w:rsid w:val="002466BD"/>
    <w:rsid w:val="00247302"/>
    <w:rsid w:val="00247B49"/>
    <w:rsid w:val="00250F17"/>
    <w:rsid w:val="00251C1B"/>
    <w:rsid w:val="00252708"/>
    <w:rsid w:val="00252FE6"/>
    <w:rsid w:val="00253A75"/>
    <w:rsid w:val="00253F6E"/>
    <w:rsid w:val="002543A3"/>
    <w:rsid w:val="002543EC"/>
    <w:rsid w:val="00254493"/>
    <w:rsid w:val="00254AFF"/>
    <w:rsid w:val="002551F3"/>
    <w:rsid w:val="002554E2"/>
    <w:rsid w:val="0025578F"/>
    <w:rsid w:val="00256188"/>
    <w:rsid w:val="002569EA"/>
    <w:rsid w:val="00256CCF"/>
    <w:rsid w:val="002570D2"/>
    <w:rsid w:val="00257B53"/>
    <w:rsid w:val="00257E4B"/>
    <w:rsid w:val="002614D8"/>
    <w:rsid w:val="00261526"/>
    <w:rsid w:val="00261553"/>
    <w:rsid w:val="00262491"/>
    <w:rsid w:val="00262EA4"/>
    <w:rsid w:val="00263302"/>
    <w:rsid w:val="0026369C"/>
    <w:rsid w:val="00265211"/>
    <w:rsid w:val="002657F1"/>
    <w:rsid w:val="00266302"/>
    <w:rsid w:val="00267AAE"/>
    <w:rsid w:val="00267CCE"/>
    <w:rsid w:val="00271274"/>
    <w:rsid w:val="00271947"/>
    <w:rsid w:val="002719B2"/>
    <w:rsid w:val="00271AF6"/>
    <w:rsid w:val="00271E74"/>
    <w:rsid w:val="00272713"/>
    <w:rsid w:val="00272A3B"/>
    <w:rsid w:val="0027309A"/>
    <w:rsid w:val="0027365C"/>
    <w:rsid w:val="00274B20"/>
    <w:rsid w:val="002760B2"/>
    <w:rsid w:val="00276D97"/>
    <w:rsid w:val="00276E18"/>
    <w:rsid w:val="0027729F"/>
    <w:rsid w:val="0028016E"/>
    <w:rsid w:val="00280674"/>
    <w:rsid w:val="00280B08"/>
    <w:rsid w:val="00281499"/>
    <w:rsid w:val="0028165D"/>
    <w:rsid w:val="002821EE"/>
    <w:rsid w:val="00283119"/>
    <w:rsid w:val="00284078"/>
    <w:rsid w:val="002848E5"/>
    <w:rsid w:val="00284CEF"/>
    <w:rsid w:val="00284E1F"/>
    <w:rsid w:val="002860DD"/>
    <w:rsid w:val="0028628F"/>
    <w:rsid w:val="00286688"/>
    <w:rsid w:val="002874F5"/>
    <w:rsid w:val="0029055E"/>
    <w:rsid w:val="002916BA"/>
    <w:rsid w:val="002918D1"/>
    <w:rsid w:val="00291D11"/>
    <w:rsid w:val="00295205"/>
    <w:rsid w:val="0029785D"/>
    <w:rsid w:val="00297D05"/>
    <w:rsid w:val="00297E81"/>
    <w:rsid w:val="002A03E6"/>
    <w:rsid w:val="002A0896"/>
    <w:rsid w:val="002A08DC"/>
    <w:rsid w:val="002A0A1E"/>
    <w:rsid w:val="002A0F44"/>
    <w:rsid w:val="002A138A"/>
    <w:rsid w:val="002A1788"/>
    <w:rsid w:val="002A1D76"/>
    <w:rsid w:val="002A2A3D"/>
    <w:rsid w:val="002A2E52"/>
    <w:rsid w:val="002A33AB"/>
    <w:rsid w:val="002A38DC"/>
    <w:rsid w:val="002A475E"/>
    <w:rsid w:val="002A640C"/>
    <w:rsid w:val="002A6CD5"/>
    <w:rsid w:val="002A6CD6"/>
    <w:rsid w:val="002B0B8D"/>
    <w:rsid w:val="002B0E52"/>
    <w:rsid w:val="002B1614"/>
    <w:rsid w:val="002B168A"/>
    <w:rsid w:val="002B1D95"/>
    <w:rsid w:val="002B2790"/>
    <w:rsid w:val="002B2833"/>
    <w:rsid w:val="002B2F82"/>
    <w:rsid w:val="002B30DA"/>
    <w:rsid w:val="002B399F"/>
    <w:rsid w:val="002B412A"/>
    <w:rsid w:val="002B442B"/>
    <w:rsid w:val="002B5587"/>
    <w:rsid w:val="002B793B"/>
    <w:rsid w:val="002B7D65"/>
    <w:rsid w:val="002C025D"/>
    <w:rsid w:val="002C0315"/>
    <w:rsid w:val="002C033A"/>
    <w:rsid w:val="002C0C05"/>
    <w:rsid w:val="002C1784"/>
    <w:rsid w:val="002C1A0B"/>
    <w:rsid w:val="002C30F7"/>
    <w:rsid w:val="002C3E6F"/>
    <w:rsid w:val="002C40CD"/>
    <w:rsid w:val="002C547C"/>
    <w:rsid w:val="002C6F4D"/>
    <w:rsid w:val="002C742C"/>
    <w:rsid w:val="002C7C74"/>
    <w:rsid w:val="002D022C"/>
    <w:rsid w:val="002D278E"/>
    <w:rsid w:val="002D2E50"/>
    <w:rsid w:val="002D2E9A"/>
    <w:rsid w:val="002D373F"/>
    <w:rsid w:val="002D3F50"/>
    <w:rsid w:val="002D72FB"/>
    <w:rsid w:val="002D7AB1"/>
    <w:rsid w:val="002E197F"/>
    <w:rsid w:val="002E21E7"/>
    <w:rsid w:val="002E2A62"/>
    <w:rsid w:val="002E2AD2"/>
    <w:rsid w:val="002E2F2C"/>
    <w:rsid w:val="002E356B"/>
    <w:rsid w:val="002E44F1"/>
    <w:rsid w:val="002E5C9B"/>
    <w:rsid w:val="002E60E4"/>
    <w:rsid w:val="002E6A7E"/>
    <w:rsid w:val="002E6FD2"/>
    <w:rsid w:val="002E7DC6"/>
    <w:rsid w:val="002F0569"/>
    <w:rsid w:val="002F1224"/>
    <w:rsid w:val="002F22FC"/>
    <w:rsid w:val="002F3AEC"/>
    <w:rsid w:val="002F3D29"/>
    <w:rsid w:val="002F3FF1"/>
    <w:rsid w:val="002F4084"/>
    <w:rsid w:val="002F5D99"/>
    <w:rsid w:val="002F751D"/>
    <w:rsid w:val="002F7D16"/>
    <w:rsid w:val="00302358"/>
    <w:rsid w:val="00302756"/>
    <w:rsid w:val="00302FE0"/>
    <w:rsid w:val="00303236"/>
    <w:rsid w:val="003032B5"/>
    <w:rsid w:val="00303CAE"/>
    <w:rsid w:val="00304125"/>
    <w:rsid w:val="0030568A"/>
    <w:rsid w:val="00305A2C"/>
    <w:rsid w:val="0030737C"/>
    <w:rsid w:val="00310383"/>
    <w:rsid w:val="003113CB"/>
    <w:rsid w:val="00311A8D"/>
    <w:rsid w:val="00313B94"/>
    <w:rsid w:val="00313DA2"/>
    <w:rsid w:val="00314CB9"/>
    <w:rsid w:val="00316EDC"/>
    <w:rsid w:val="003174FE"/>
    <w:rsid w:val="003177EB"/>
    <w:rsid w:val="00320963"/>
    <w:rsid w:val="00320E2B"/>
    <w:rsid w:val="00320E9C"/>
    <w:rsid w:val="00320EE0"/>
    <w:rsid w:val="00322C5C"/>
    <w:rsid w:val="00323296"/>
    <w:rsid w:val="00323377"/>
    <w:rsid w:val="0032378B"/>
    <w:rsid w:val="00323803"/>
    <w:rsid w:val="00323B9E"/>
    <w:rsid w:val="00324D60"/>
    <w:rsid w:val="00324EC1"/>
    <w:rsid w:val="00325093"/>
    <w:rsid w:val="00325125"/>
    <w:rsid w:val="00327941"/>
    <w:rsid w:val="00327EC4"/>
    <w:rsid w:val="0033031A"/>
    <w:rsid w:val="003307EB"/>
    <w:rsid w:val="00331D01"/>
    <w:rsid w:val="00332E01"/>
    <w:rsid w:val="003335ED"/>
    <w:rsid w:val="0033375B"/>
    <w:rsid w:val="003339AB"/>
    <w:rsid w:val="00333A39"/>
    <w:rsid w:val="00334122"/>
    <w:rsid w:val="00334688"/>
    <w:rsid w:val="00336806"/>
    <w:rsid w:val="00336B70"/>
    <w:rsid w:val="00336F35"/>
    <w:rsid w:val="003371D1"/>
    <w:rsid w:val="003373F5"/>
    <w:rsid w:val="00337C9E"/>
    <w:rsid w:val="00340B90"/>
    <w:rsid w:val="00340E71"/>
    <w:rsid w:val="003422B7"/>
    <w:rsid w:val="00342EC2"/>
    <w:rsid w:val="003431C4"/>
    <w:rsid w:val="0034414F"/>
    <w:rsid w:val="003444A1"/>
    <w:rsid w:val="0034599A"/>
    <w:rsid w:val="00345C41"/>
    <w:rsid w:val="00346903"/>
    <w:rsid w:val="00346E87"/>
    <w:rsid w:val="00350330"/>
    <w:rsid w:val="00351128"/>
    <w:rsid w:val="00351E60"/>
    <w:rsid w:val="00351F69"/>
    <w:rsid w:val="0035337C"/>
    <w:rsid w:val="0035453D"/>
    <w:rsid w:val="003548E0"/>
    <w:rsid w:val="003553F1"/>
    <w:rsid w:val="00356846"/>
    <w:rsid w:val="0035689B"/>
    <w:rsid w:val="00356BB2"/>
    <w:rsid w:val="00356C33"/>
    <w:rsid w:val="00356EF8"/>
    <w:rsid w:val="00357AC4"/>
    <w:rsid w:val="003601F2"/>
    <w:rsid w:val="00360299"/>
    <w:rsid w:val="00360321"/>
    <w:rsid w:val="003607C4"/>
    <w:rsid w:val="00360A9D"/>
    <w:rsid w:val="00360E2F"/>
    <w:rsid w:val="00361A6C"/>
    <w:rsid w:val="00361C20"/>
    <w:rsid w:val="00362868"/>
    <w:rsid w:val="00362E4D"/>
    <w:rsid w:val="003633FF"/>
    <w:rsid w:val="00363691"/>
    <w:rsid w:val="0036395A"/>
    <w:rsid w:val="00364DB1"/>
    <w:rsid w:val="0036588E"/>
    <w:rsid w:val="00365909"/>
    <w:rsid w:val="0036611F"/>
    <w:rsid w:val="00366495"/>
    <w:rsid w:val="00366688"/>
    <w:rsid w:val="00366C89"/>
    <w:rsid w:val="003678D8"/>
    <w:rsid w:val="0036798F"/>
    <w:rsid w:val="00367D26"/>
    <w:rsid w:val="00371BAB"/>
    <w:rsid w:val="00373D35"/>
    <w:rsid w:val="00374F36"/>
    <w:rsid w:val="00377C90"/>
    <w:rsid w:val="003800FD"/>
    <w:rsid w:val="00380382"/>
    <w:rsid w:val="00381715"/>
    <w:rsid w:val="003820C8"/>
    <w:rsid w:val="00382DB1"/>
    <w:rsid w:val="003830C2"/>
    <w:rsid w:val="00383AB1"/>
    <w:rsid w:val="003848E2"/>
    <w:rsid w:val="00384BCE"/>
    <w:rsid w:val="00385CAA"/>
    <w:rsid w:val="00386381"/>
    <w:rsid w:val="00386754"/>
    <w:rsid w:val="0038677B"/>
    <w:rsid w:val="00386ABB"/>
    <w:rsid w:val="003873E6"/>
    <w:rsid w:val="0038764E"/>
    <w:rsid w:val="003904EA"/>
    <w:rsid w:val="00392975"/>
    <w:rsid w:val="00392ECF"/>
    <w:rsid w:val="003946BB"/>
    <w:rsid w:val="00395DEE"/>
    <w:rsid w:val="003962EE"/>
    <w:rsid w:val="003A253A"/>
    <w:rsid w:val="003A2960"/>
    <w:rsid w:val="003A30CD"/>
    <w:rsid w:val="003A4EAC"/>
    <w:rsid w:val="003A5D3A"/>
    <w:rsid w:val="003A75AB"/>
    <w:rsid w:val="003A7797"/>
    <w:rsid w:val="003A7A12"/>
    <w:rsid w:val="003B12B8"/>
    <w:rsid w:val="003B169A"/>
    <w:rsid w:val="003B16EA"/>
    <w:rsid w:val="003B1955"/>
    <w:rsid w:val="003B1E1B"/>
    <w:rsid w:val="003B2368"/>
    <w:rsid w:val="003B24DD"/>
    <w:rsid w:val="003B29F9"/>
    <w:rsid w:val="003B3AD6"/>
    <w:rsid w:val="003B5154"/>
    <w:rsid w:val="003B53E8"/>
    <w:rsid w:val="003B5DC0"/>
    <w:rsid w:val="003B67D1"/>
    <w:rsid w:val="003B7AB9"/>
    <w:rsid w:val="003C1870"/>
    <w:rsid w:val="003C2677"/>
    <w:rsid w:val="003C2970"/>
    <w:rsid w:val="003C319F"/>
    <w:rsid w:val="003C36C3"/>
    <w:rsid w:val="003C39F0"/>
    <w:rsid w:val="003C3B1A"/>
    <w:rsid w:val="003C48B9"/>
    <w:rsid w:val="003C5E65"/>
    <w:rsid w:val="003C6120"/>
    <w:rsid w:val="003C6325"/>
    <w:rsid w:val="003C6B25"/>
    <w:rsid w:val="003C70DF"/>
    <w:rsid w:val="003D2D0F"/>
    <w:rsid w:val="003D3150"/>
    <w:rsid w:val="003D4D75"/>
    <w:rsid w:val="003D5A2D"/>
    <w:rsid w:val="003D5B18"/>
    <w:rsid w:val="003D6F25"/>
    <w:rsid w:val="003D6F39"/>
    <w:rsid w:val="003E0166"/>
    <w:rsid w:val="003E06D0"/>
    <w:rsid w:val="003E13F3"/>
    <w:rsid w:val="003E166F"/>
    <w:rsid w:val="003E194A"/>
    <w:rsid w:val="003E23B4"/>
    <w:rsid w:val="003E29BC"/>
    <w:rsid w:val="003E4115"/>
    <w:rsid w:val="003E4323"/>
    <w:rsid w:val="003E606A"/>
    <w:rsid w:val="003F083E"/>
    <w:rsid w:val="003F12AB"/>
    <w:rsid w:val="003F1573"/>
    <w:rsid w:val="003F1953"/>
    <w:rsid w:val="003F1BAF"/>
    <w:rsid w:val="003F2701"/>
    <w:rsid w:val="003F2A10"/>
    <w:rsid w:val="003F2EE4"/>
    <w:rsid w:val="003F311A"/>
    <w:rsid w:val="003F3AD8"/>
    <w:rsid w:val="003F5605"/>
    <w:rsid w:val="003F5D62"/>
    <w:rsid w:val="003F7173"/>
    <w:rsid w:val="003F72D3"/>
    <w:rsid w:val="003F785F"/>
    <w:rsid w:val="003F786D"/>
    <w:rsid w:val="003F7AD3"/>
    <w:rsid w:val="003F7ADC"/>
    <w:rsid w:val="004019A6"/>
    <w:rsid w:val="00403CFC"/>
    <w:rsid w:val="00404049"/>
    <w:rsid w:val="00404103"/>
    <w:rsid w:val="004041F0"/>
    <w:rsid w:val="00404492"/>
    <w:rsid w:val="004044D5"/>
    <w:rsid w:val="00404513"/>
    <w:rsid w:val="004049E3"/>
    <w:rsid w:val="00404A25"/>
    <w:rsid w:val="00405D15"/>
    <w:rsid w:val="00406226"/>
    <w:rsid w:val="004078C5"/>
    <w:rsid w:val="0041032A"/>
    <w:rsid w:val="0041161C"/>
    <w:rsid w:val="00412597"/>
    <w:rsid w:val="004128B0"/>
    <w:rsid w:val="00412F09"/>
    <w:rsid w:val="00413FE5"/>
    <w:rsid w:val="004140B8"/>
    <w:rsid w:val="0041433D"/>
    <w:rsid w:val="00415BFA"/>
    <w:rsid w:val="00415E85"/>
    <w:rsid w:val="00415FD0"/>
    <w:rsid w:val="0041619E"/>
    <w:rsid w:val="004165B3"/>
    <w:rsid w:val="0041733B"/>
    <w:rsid w:val="004174DC"/>
    <w:rsid w:val="00417C4C"/>
    <w:rsid w:val="00421AD7"/>
    <w:rsid w:val="0042319E"/>
    <w:rsid w:val="004238F7"/>
    <w:rsid w:val="00423B4E"/>
    <w:rsid w:val="00424278"/>
    <w:rsid w:val="004245A1"/>
    <w:rsid w:val="004256A6"/>
    <w:rsid w:val="0042649B"/>
    <w:rsid w:val="004306B0"/>
    <w:rsid w:val="00430A8D"/>
    <w:rsid w:val="00431CED"/>
    <w:rsid w:val="0043234E"/>
    <w:rsid w:val="00432A9C"/>
    <w:rsid w:val="004339AE"/>
    <w:rsid w:val="00433D03"/>
    <w:rsid w:val="00434AF9"/>
    <w:rsid w:val="00436EC2"/>
    <w:rsid w:val="00436EFE"/>
    <w:rsid w:val="00437262"/>
    <w:rsid w:val="0044094C"/>
    <w:rsid w:val="00440F2A"/>
    <w:rsid w:val="00443AE6"/>
    <w:rsid w:val="004443FB"/>
    <w:rsid w:val="00444649"/>
    <w:rsid w:val="00446194"/>
    <w:rsid w:val="00446455"/>
    <w:rsid w:val="0044763C"/>
    <w:rsid w:val="0045018B"/>
    <w:rsid w:val="00451A1E"/>
    <w:rsid w:val="00452308"/>
    <w:rsid w:val="00452C07"/>
    <w:rsid w:val="004530E1"/>
    <w:rsid w:val="00454F4F"/>
    <w:rsid w:val="00455A25"/>
    <w:rsid w:val="00456F6E"/>
    <w:rsid w:val="00460123"/>
    <w:rsid w:val="004613D7"/>
    <w:rsid w:val="00461B10"/>
    <w:rsid w:val="00462273"/>
    <w:rsid w:val="00463E70"/>
    <w:rsid w:val="00466C26"/>
    <w:rsid w:val="00467495"/>
    <w:rsid w:val="004703EA"/>
    <w:rsid w:val="00470408"/>
    <w:rsid w:val="00470691"/>
    <w:rsid w:val="00470D55"/>
    <w:rsid w:val="0047178D"/>
    <w:rsid w:val="00474DF7"/>
    <w:rsid w:val="0047531E"/>
    <w:rsid w:val="00476355"/>
    <w:rsid w:val="004766B8"/>
    <w:rsid w:val="00476CAD"/>
    <w:rsid w:val="0047748B"/>
    <w:rsid w:val="0048072C"/>
    <w:rsid w:val="004807F2"/>
    <w:rsid w:val="0048115A"/>
    <w:rsid w:val="00481E64"/>
    <w:rsid w:val="0048328F"/>
    <w:rsid w:val="0048365A"/>
    <w:rsid w:val="004851FA"/>
    <w:rsid w:val="00485EDC"/>
    <w:rsid w:val="00485F49"/>
    <w:rsid w:val="0048606F"/>
    <w:rsid w:val="004860E0"/>
    <w:rsid w:val="004908D3"/>
    <w:rsid w:val="00490A67"/>
    <w:rsid w:val="0049272A"/>
    <w:rsid w:val="00493ED1"/>
    <w:rsid w:val="00493ED3"/>
    <w:rsid w:val="004951AD"/>
    <w:rsid w:val="004969FE"/>
    <w:rsid w:val="00496B65"/>
    <w:rsid w:val="00496DE6"/>
    <w:rsid w:val="0049713B"/>
    <w:rsid w:val="004971B5"/>
    <w:rsid w:val="00497A96"/>
    <w:rsid w:val="004A0246"/>
    <w:rsid w:val="004A0C60"/>
    <w:rsid w:val="004A12C8"/>
    <w:rsid w:val="004A1F90"/>
    <w:rsid w:val="004A2133"/>
    <w:rsid w:val="004A2A50"/>
    <w:rsid w:val="004A2F99"/>
    <w:rsid w:val="004A31E4"/>
    <w:rsid w:val="004A31F5"/>
    <w:rsid w:val="004A339C"/>
    <w:rsid w:val="004A355D"/>
    <w:rsid w:val="004A3724"/>
    <w:rsid w:val="004A4482"/>
    <w:rsid w:val="004A501C"/>
    <w:rsid w:val="004A55AF"/>
    <w:rsid w:val="004A5940"/>
    <w:rsid w:val="004A5A51"/>
    <w:rsid w:val="004A7D53"/>
    <w:rsid w:val="004A7DD4"/>
    <w:rsid w:val="004B05BE"/>
    <w:rsid w:val="004B295D"/>
    <w:rsid w:val="004B3715"/>
    <w:rsid w:val="004B420D"/>
    <w:rsid w:val="004B4881"/>
    <w:rsid w:val="004B4A40"/>
    <w:rsid w:val="004B4C5E"/>
    <w:rsid w:val="004B5623"/>
    <w:rsid w:val="004B6043"/>
    <w:rsid w:val="004B6FBE"/>
    <w:rsid w:val="004B7AD4"/>
    <w:rsid w:val="004C08F8"/>
    <w:rsid w:val="004C139B"/>
    <w:rsid w:val="004C36BB"/>
    <w:rsid w:val="004C3E6D"/>
    <w:rsid w:val="004C550A"/>
    <w:rsid w:val="004C59C1"/>
    <w:rsid w:val="004C5C8C"/>
    <w:rsid w:val="004C6C31"/>
    <w:rsid w:val="004D013F"/>
    <w:rsid w:val="004D1D30"/>
    <w:rsid w:val="004D2BA0"/>
    <w:rsid w:val="004D385C"/>
    <w:rsid w:val="004D45D4"/>
    <w:rsid w:val="004D4DFB"/>
    <w:rsid w:val="004D5B6D"/>
    <w:rsid w:val="004D6EEE"/>
    <w:rsid w:val="004E00D1"/>
    <w:rsid w:val="004E0278"/>
    <w:rsid w:val="004E0636"/>
    <w:rsid w:val="004E146D"/>
    <w:rsid w:val="004E1A4A"/>
    <w:rsid w:val="004E25D5"/>
    <w:rsid w:val="004E2F0D"/>
    <w:rsid w:val="004E3009"/>
    <w:rsid w:val="004E3047"/>
    <w:rsid w:val="004E331C"/>
    <w:rsid w:val="004E3543"/>
    <w:rsid w:val="004E497D"/>
    <w:rsid w:val="004E4CA5"/>
    <w:rsid w:val="004E4D8A"/>
    <w:rsid w:val="004E50B2"/>
    <w:rsid w:val="004E55FA"/>
    <w:rsid w:val="004E5D81"/>
    <w:rsid w:val="004E748C"/>
    <w:rsid w:val="004F08EE"/>
    <w:rsid w:val="004F0DBC"/>
    <w:rsid w:val="004F1EA9"/>
    <w:rsid w:val="004F2947"/>
    <w:rsid w:val="004F2C63"/>
    <w:rsid w:val="004F2D94"/>
    <w:rsid w:val="004F59C9"/>
    <w:rsid w:val="004F5AFE"/>
    <w:rsid w:val="004F5E63"/>
    <w:rsid w:val="004F5E97"/>
    <w:rsid w:val="004F6056"/>
    <w:rsid w:val="004F673C"/>
    <w:rsid w:val="004F6B41"/>
    <w:rsid w:val="005003CD"/>
    <w:rsid w:val="0050071C"/>
    <w:rsid w:val="00500B99"/>
    <w:rsid w:val="0050231F"/>
    <w:rsid w:val="005030C6"/>
    <w:rsid w:val="005036A1"/>
    <w:rsid w:val="00503FD8"/>
    <w:rsid w:val="0050467C"/>
    <w:rsid w:val="0050564B"/>
    <w:rsid w:val="00507CCA"/>
    <w:rsid w:val="0051027B"/>
    <w:rsid w:val="00511A09"/>
    <w:rsid w:val="00511A67"/>
    <w:rsid w:val="005127EA"/>
    <w:rsid w:val="00512E3A"/>
    <w:rsid w:val="00512E60"/>
    <w:rsid w:val="005138C6"/>
    <w:rsid w:val="00513920"/>
    <w:rsid w:val="00513E69"/>
    <w:rsid w:val="0051453B"/>
    <w:rsid w:val="00515D1B"/>
    <w:rsid w:val="00516C7E"/>
    <w:rsid w:val="005170A3"/>
    <w:rsid w:val="00517B33"/>
    <w:rsid w:val="00517B5C"/>
    <w:rsid w:val="00520926"/>
    <w:rsid w:val="00521844"/>
    <w:rsid w:val="00522A19"/>
    <w:rsid w:val="00522AC3"/>
    <w:rsid w:val="005242D1"/>
    <w:rsid w:val="00524DB9"/>
    <w:rsid w:val="00525928"/>
    <w:rsid w:val="00525DCC"/>
    <w:rsid w:val="0052640A"/>
    <w:rsid w:val="0052670B"/>
    <w:rsid w:val="00527C46"/>
    <w:rsid w:val="00527DBE"/>
    <w:rsid w:val="005300DC"/>
    <w:rsid w:val="00530F56"/>
    <w:rsid w:val="00531347"/>
    <w:rsid w:val="00532689"/>
    <w:rsid w:val="00532811"/>
    <w:rsid w:val="0053360C"/>
    <w:rsid w:val="00533CC2"/>
    <w:rsid w:val="00534A87"/>
    <w:rsid w:val="00535E0D"/>
    <w:rsid w:val="00535F01"/>
    <w:rsid w:val="00536187"/>
    <w:rsid w:val="00536A38"/>
    <w:rsid w:val="00536BB8"/>
    <w:rsid w:val="00540C3D"/>
    <w:rsid w:val="005420C7"/>
    <w:rsid w:val="005423EB"/>
    <w:rsid w:val="00542C81"/>
    <w:rsid w:val="00542D0C"/>
    <w:rsid w:val="0054382A"/>
    <w:rsid w:val="00543C14"/>
    <w:rsid w:val="00543CD9"/>
    <w:rsid w:val="00544370"/>
    <w:rsid w:val="005451E3"/>
    <w:rsid w:val="005451FD"/>
    <w:rsid w:val="005452A6"/>
    <w:rsid w:val="005455EF"/>
    <w:rsid w:val="00545DAC"/>
    <w:rsid w:val="0054608E"/>
    <w:rsid w:val="005463FE"/>
    <w:rsid w:val="00546D7C"/>
    <w:rsid w:val="00550CAD"/>
    <w:rsid w:val="005516D0"/>
    <w:rsid w:val="0055222F"/>
    <w:rsid w:val="005525F9"/>
    <w:rsid w:val="00552A4B"/>
    <w:rsid w:val="0055305F"/>
    <w:rsid w:val="0055343A"/>
    <w:rsid w:val="0055372F"/>
    <w:rsid w:val="0055490D"/>
    <w:rsid w:val="005550C4"/>
    <w:rsid w:val="00555A38"/>
    <w:rsid w:val="00555B22"/>
    <w:rsid w:val="00556664"/>
    <w:rsid w:val="00556705"/>
    <w:rsid w:val="00556822"/>
    <w:rsid w:val="00556AFB"/>
    <w:rsid w:val="00557287"/>
    <w:rsid w:val="00557642"/>
    <w:rsid w:val="00557ADA"/>
    <w:rsid w:val="00557D80"/>
    <w:rsid w:val="00560A59"/>
    <w:rsid w:val="0056219F"/>
    <w:rsid w:val="00562C90"/>
    <w:rsid w:val="00562FCB"/>
    <w:rsid w:val="00563403"/>
    <w:rsid w:val="00563D8D"/>
    <w:rsid w:val="005652CD"/>
    <w:rsid w:val="00565C0B"/>
    <w:rsid w:val="00566294"/>
    <w:rsid w:val="005662CB"/>
    <w:rsid w:val="0057059E"/>
    <w:rsid w:val="005728A7"/>
    <w:rsid w:val="005742FA"/>
    <w:rsid w:val="00574382"/>
    <w:rsid w:val="00574900"/>
    <w:rsid w:val="005758ED"/>
    <w:rsid w:val="00575DD3"/>
    <w:rsid w:val="005800A2"/>
    <w:rsid w:val="00582473"/>
    <w:rsid w:val="00582D11"/>
    <w:rsid w:val="00584070"/>
    <w:rsid w:val="00584360"/>
    <w:rsid w:val="00584780"/>
    <w:rsid w:val="00586F95"/>
    <w:rsid w:val="005904C2"/>
    <w:rsid w:val="00590FC3"/>
    <w:rsid w:val="0059114C"/>
    <w:rsid w:val="00591311"/>
    <w:rsid w:val="00591461"/>
    <w:rsid w:val="00591C05"/>
    <w:rsid w:val="0059326C"/>
    <w:rsid w:val="00594739"/>
    <w:rsid w:val="00595AF1"/>
    <w:rsid w:val="0059647D"/>
    <w:rsid w:val="00596925"/>
    <w:rsid w:val="00597855"/>
    <w:rsid w:val="0059789F"/>
    <w:rsid w:val="005A0DE9"/>
    <w:rsid w:val="005A4066"/>
    <w:rsid w:val="005A5AE4"/>
    <w:rsid w:val="005A635E"/>
    <w:rsid w:val="005A6486"/>
    <w:rsid w:val="005A69B9"/>
    <w:rsid w:val="005A6DC3"/>
    <w:rsid w:val="005B2009"/>
    <w:rsid w:val="005B3887"/>
    <w:rsid w:val="005B3ECE"/>
    <w:rsid w:val="005B54E5"/>
    <w:rsid w:val="005B5CD8"/>
    <w:rsid w:val="005B6467"/>
    <w:rsid w:val="005B654D"/>
    <w:rsid w:val="005B713C"/>
    <w:rsid w:val="005B71C1"/>
    <w:rsid w:val="005B7C56"/>
    <w:rsid w:val="005B7E09"/>
    <w:rsid w:val="005C06E7"/>
    <w:rsid w:val="005C0C4E"/>
    <w:rsid w:val="005C16A6"/>
    <w:rsid w:val="005C23CA"/>
    <w:rsid w:val="005C25F4"/>
    <w:rsid w:val="005C36EC"/>
    <w:rsid w:val="005C38FF"/>
    <w:rsid w:val="005C4386"/>
    <w:rsid w:val="005C4933"/>
    <w:rsid w:val="005C4EC9"/>
    <w:rsid w:val="005C4F60"/>
    <w:rsid w:val="005C6058"/>
    <w:rsid w:val="005C6C10"/>
    <w:rsid w:val="005C6CEE"/>
    <w:rsid w:val="005D0020"/>
    <w:rsid w:val="005D101F"/>
    <w:rsid w:val="005D115B"/>
    <w:rsid w:val="005D2ED5"/>
    <w:rsid w:val="005D3009"/>
    <w:rsid w:val="005D3439"/>
    <w:rsid w:val="005D361C"/>
    <w:rsid w:val="005D4378"/>
    <w:rsid w:val="005D5506"/>
    <w:rsid w:val="005D69BE"/>
    <w:rsid w:val="005D7087"/>
    <w:rsid w:val="005D7397"/>
    <w:rsid w:val="005E02C2"/>
    <w:rsid w:val="005E041E"/>
    <w:rsid w:val="005E045A"/>
    <w:rsid w:val="005E1F06"/>
    <w:rsid w:val="005E2369"/>
    <w:rsid w:val="005E2641"/>
    <w:rsid w:val="005E3E4D"/>
    <w:rsid w:val="005E4458"/>
    <w:rsid w:val="005E5550"/>
    <w:rsid w:val="005E674B"/>
    <w:rsid w:val="005E7B74"/>
    <w:rsid w:val="005F0E54"/>
    <w:rsid w:val="005F1573"/>
    <w:rsid w:val="005F2090"/>
    <w:rsid w:val="005F3863"/>
    <w:rsid w:val="005F3D0A"/>
    <w:rsid w:val="005F40EB"/>
    <w:rsid w:val="005F4287"/>
    <w:rsid w:val="005F46C3"/>
    <w:rsid w:val="005F4A8D"/>
    <w:rsid w:val="005F6672"/>
    <w:rsid w:val="005F708F"/>
    <w:rsid w:val="005F7A9D"/>
    <w:rsid w:val="0060080F"/>
    <w:rsid w:val="00602CDE"/>
    <w:rsid w:val="00603C5B"/>
    <w:rsid w:val="00603FF4"/>
    <w:rsid w:val="006044B2"/>
    <w:rsid w:val="00611548"/>
    <w:rsid w:val="006119CA"/>
    <w:rsid w:val="00611DDC"/>
    <w:rsid w:val="00612358"/>
    <w:rsid w:val="00612597"/>
    <w:rsid w:val="00612D10"/>
    <w:rsid w:val="006135F5"/>
    <w:rsid w:val="0061364B"/>
    <w:rsid w:val="006142E8"/>
    <w:rsid w:val="00615B4F"/>
    <w:rsid w:val="006161C9"/>
    <w:rsid w:val="00616830"/>
    <w:rsid w:val="00616BDE"/>
    <w:rsid w:val="00616FCB"/>
    <w:rsid w:val="006175AA"/>
    <w:rsid w:val="00620787"/>
    <w:rsid w:val="006208EA"/>
    <w:rsid w:val="00620A13"/>
    <w:rsid w:val="006213DC"/>
    <w:rsid w:val="00622154"/>
    <w:rsid w:val="00622B1F"/>
    <w:rsid w:val="006236AE"/>
    <w:rsid w:val="00623DBA"/>
    <w:rsid w:val="006242EC"/>
    <w:rsid w:val="006243D6"/>
    <w:rsid w:val="006245A3"/>
    <w:rsid w:val="00624DC1"/>
    <w:rsid w:val="006257DE"/>
    <w:rsid w:val="00625C6B"/>
    <w:rsid w:val="00625D86"/>
    <w:rsid w:val="006265CE"/>
    <w:rsid w:val="0062689A"/>
    <w:rsid w:val="00626F3C"/>
    <w:rsid w:val="006270EB"/>
    <w:rsid w:val="0062720C"/>
    <w:rsid w:val="00627308"/>
    <w:rsid w:val="006277F6"/>
    <w:rsid w:val="006312EA"/>
    <w:rsid w:val="006321BA"/>
    <w:rsid w:val="006324C3"/>
    <w:rsid w:val="00632FF6"/>
    <w:rsid w:val="006332AB"/>
    <w:rsid w:val="00633531"/>
    <w:rsid w:val="0063358D"/>
    <w:rsid w:val="00633E44"/>
    <w:rsid w:val="0063403F"/>
    <w:rsid w:val="0063668C"/>
    <w:rsid w:val="006376BA"/>
    <w:rsid w:val="00640E6C"/>
    <w:rsid w:val="00641038"/>
    <w:rsid w:val="006411B3"/>
    <w:rsid w:val="006436AF"/>
    <w:rsid w:val="00643A16"/>
    <w:rsid w:val="006467BB"/>
    <w:rsid w:val="00646D3B"/>
    <w:rsid w:val="00646DE2"/>
    <w:rsid w:val="0064752F"/>
    <w:rsid w:val="006519EF"/>
    <w:rsid w:val="00652DA6"/>
    <w:rsid w:val="00654F11"/>
    <w:rsid w:val="00655179"/>
    <w:rsid w:val="00655966"/>
    <w:rsid w:val="00655A31"/>
    <w:rsid w:val="00655DC3"/>
    <w:rsid w:val="00655E78"/>
    <w:rsid w:val="00657190"/>
    <w:rsid w:val="00657BA7"/>
    <w:rsid w:val="00660054"/>
    <w:rsid w:val="00660245"/>
    <w:rsid w:val="006602C2"/>
    <w:rsid w:val="00660C0A"/>
    <w:rsid w:val="006617CF"/>
    <w:rsid w:val="0066188F"/>
    <w:rsid w:val="00662AE5"/>
    <w:rsid w:val="00662D57"/>
    <w:rsid w:val="00663D87"/>
    <w:rsid w:val="00666F7E"/>
    <w:rsid w:val="00667384"/>
    <w:rsid w:val="006700C3"/>
    <w:rsid w:val="0067018B"/>
    <w:rsid w:val="00670DC5"/>
    <w:rsid w:val="0067116E"/>
    <w:rsid w:val="00671A9C"/>
    <w:rsid w:val="00671AB3"/>
    <w:rsid w:val="00672C1D"/>
    <w:rsid w:val="0067391E"/>
    <w:rsid w:val="00673B6D"/>
    <w:rsid w:val="0067441B"/>
    <w:rsid w:val="00674521"/>
    <w:rsid w:val="00674A08"/>
    <w:rsid w:val="0067588B"/>
    <w:rsid w:val="00676393"/>
    <w:rsid w:val="00680946"/>
    <w:rsid w:val="00680A72"/>
    <w:rsid w:val="00682774"/>
    <w:rsid w:val="00682E28"/>
    <w:rsid w:val="00683059"/>
    <w:rsid w:val="006853BD"/>
    <w:rsid w:val="006855D2"/>
    <w:rsid w:val="0068650F"/>
    <w:rsid w:val="006867A3"/>
    <w:rsid w:val="00686AE3"/>
    <w:rsid w:val="00686D43"/>
    <w:rsid w:val="0068749C"/>
    <w:rsid w:val="00687A64"/>
    <w:rsid w:val="00687BEA"/>
    <w:rsid w:val="00687FD6"/>
    <w:rsid w:val="006900AA"/>
    <w:rsid w:val="0069016E"/>
    <w:rsid w:val="006922D9"/>
    <w:rsid w:val="00692B5A"/>
    <w:rsid w:val="00692D05"/>
    <w:rsid w:val="00693839"/>
    <w:rsid w:val="00693ADC"/>
    <w:rsid w:val="0069434A"/>
    <w:rsid w:val="006944E0"/>
    <w:rsid w:val="00694960"/>
    <w:rsid w:val="006957BB"/>
    <w:rsid w:val="006968D2"/>
    <w:rsid w:val="006969E9"/>
    <w:rsid w:val="00697420"/>
    <w:rsid w:val="00697BF0"/>
    <w:rsid w:val="006A12E1"/>
    <w:rsid w:val="006A1505"/>
    <w:rsid w:val="006A1AD8"/>
    <w:rsid w:val="006A20B4"/>
    <w:rsid w:val="006A287E"/>
    <w:rsid w:val="006A3526"/>
    <w:rsid w:val="006A3BAA"/>
    <w:rsid w:val="006A4248"/>
    <w:rsid w:val="006A42CE"/>
    <w:rsid w:val="006A4E6E"/>
    <w:rsid w:val="006A649F"/>
    <w:rsid w:val="006A6F4C"/>
    <w:rsid w:val="006A7422"/>
    <w:rsid w:val="006A7D11"/>
    <w:rsid w:val="006A7F4A"/>
    <w:rsid w:val="006B05B8"/>
    <w:rsid w:val="006B09B4"/>
    <w:rsid w:val="006B11DF"/>
    <w:rsid w:val="006B1203"/>
    <w:rsid w:val="006B188E"/>
    <w:rsid w:val="006B1A81"/>
    <w:rsid w:val="006B2AA9"/>
    <w:rsid w:val="006B2D48"/>
    <w:rsid w:val="006B358E"/>
    <w:rsid w:val="006B560B"/>
    <w:rsid w:val="006B5968"/>
    <w:rsid w:val="006B5A66"/>
    <w:rsid w:val="006B5C76"/>
    <w:rsid w:val="006B635F"/>
    <w:rsid w:val="006B6BB9"/>
    <w:rsid w:val="006C01D4"/>
    <w:rsid w:val="006C07A6"/>
    <w:rsid w:val="006C1250"/>
    <w:rsid w:val="006C1C99"/>
    <w:rsid w:val="006C2240"/>
    <w:rsid w:val="006C35AE"/>
    <w:rsid w:val="006C40BA"/>
    <w:rsid w:val="006C772C"/>
    <w:rsid w:val="006D0183"/>
    <w:rsid w:val="006D0437"/>
    <w:rsid w:val="006D18CA"/>
    <w:rsid w:val="006D1D7E"/>
    <w:rsid w:val="006D27BE"/>
    <w:rsid w:val="006D289F"/>
    <w:rsid w:val="006D3E39"/>
    <w:rsid w:val="006D5287"/>
    <w:rsid w:val="006D5DCD"/>
    <w:rsid w:val="006D6A00"/>
    <w:rsid w:val="006D73A1"/>
    <w:rsid w:val="006D7766"/>
    <w:rsid w:val="006D7A28"/>
    <w:rsid w:val="006E0607"/>
    <w:rsid w:val="006E0F55"/>
    <w:rsid w:val="006E13EB"/>
    <w:rsid w:val="006E1E14"/>
    <w:rsid w:val="006E2027"/>
    <w:rsid w:val="006E24A8"/>
    <w:rsid w:val="006E2775"/>
    <w:rsid w:val="006E2A62"/>
    <w:rsid w:val="006E413B"/>
    <w:rsid w:val="006E4E75"/>
    <w:rsid w:val="006E57B9"/>
    <w:rsid w:val="006E5A51"/>
    <w:rsid w:val="006E675E"/>
    <w:rsid w:val="006E67BE"/>
    <w:rsid w:val="006E6D21"/>
    <w:rsid w:val="006F0754"/>
    <w:rsid w:val="006F0C7E"/>
    <w:rsid w:val="006F1CC3"/>
    <w:rsid w:val="006F1D3A"/>
    <w:rsid w:val="006F1DE9"/>
    <w:rsid w:val="006F209F"/>
    <w:rsid w:val="006F2A73"/>
    <w:rsid w:val="006F32B5"/>
    <w:rsid w:val="006F451A"/>
    <w:rsid w:val="006F579D"/>
    <w:rsid w:val="006F59AF"/>
    <w:rsid w:val="006F6B29"/>
    <w:rsid w:val="006F74EC"/>
    <w:rsid w:val="00700521"/>
    <w:rsid w:val="00700C67"/>
    <w:rsid w:val="007010DE"/>
    <w:rsid w:val="00703020"/>
    <w:rsid w:val="00703B24"/>
    <w:rsid w:val="00704905"/>
    <w:rsid w:val="00705390"/>
    <w:rsid w:val="0070544F"/>
    <w:rsid w:val="00705F45"/>
    <w:rsid w:val="00706061"/>
    <w:rsid w:val="00706458"/>
    <w:rsid w:val="007065B7"/>
    <w:rsid w:val="0070705F"/>
    <w:rsid w:val="007070B4"/>
    <w:rsid w:val="007073CD"/>
    <w:rsid w:val="0071097E"/>
    <w:rsid w:val="00710F31"/>
    <w:rsid w:val="00711715"/>
    <w:rsid w:val="0071246E"/>
    <w:rsid w:val="0071260C"/>
    <w:rsid w:val="0071398C"/>
    <w:rsid w:val="00713E76"/>
    <w:rsid w:val="00714457"/>
    <w:rsid w:val="00714775"/>
    <w:rsid w:val="00714ABE"/>
    <w:rsid w:val="007154A2"/>
    <w:rsid w:val="00716096"/>
    <w:rsid w:val="007166FF"/>
    <w:rsid w:val="00717FB4"/>
    <w:rsid w:val="0072045F"/>
    <w:rsid w:val="00720CF5"/>
    <w:rsid w:val="007216A2"/>
    <w:rsid w:val="00722B00"/>
    <w:rsid w:val="00723826"/>
    <w:rsid w:val="00725248"/>
    <w:rsid w:val="007252B0"/>
    <w:rsid w:val="007254C2"/>
    <w:rsid w:val="007255DE"/>
    <w:rsid w:val="00725695"/>
    <w:rsid w:val="00725CED"/>
    <w:rsid w:val="00725F05"/>
    <w:rsid w:val="00727529"/>
    <w:rsid w:val="00727F7A"/>
    <w:rsid w:val="00730653"/>
    <w:rsid w:val="0073316B"/>
    <w:rsid w:val="00733818"/>
    <w:rsid w:val="0073394C"/>
    <w:rsid w:val="00734958"/>
    <w:rsid w:val="00734B40"/>
    <w:rsid w:val="00734BA0"/>
    <w:rsid w:val="007356D9"/>
    <w:rsid w:val="00736A68"/>
    <w:rsid w:val="00737D5A"/>
    <w:rsid w:val="007407AB"/>
    <w:rsid w:val="0074118C"/>
    <w:rsid w:val="007413EA"/>
    <w:rsid w:val="00743AC0"/>
    <w:rsid w:val="00743DCD"/>
    <w:rsid w:val="00744319"/>
    <w:rsid w:val="00744712"/>
    <w:rsid w:val="00745679"/>
    <w:rsid w:val="00745CA9"/>
    <w:rsid w:val="007462BC"/>
    <w:rsid w:val="0074658E"/>
    <w:rsid w:val="00746A18"/>
    <w:rsid w:val="007471A1"/>
    <w:rsid w:val="0074768B"/>
    <w:rsid w:val="007502BE"/>
    <w:rsid w:val="00751406"/>
    <w:rsid w:val="00751973"/>
    <w:rsid w:val="00751E22"/>
    <w:rsid w:val="0075266B"/>
    <w:rsid w:val="007532BF"/>
    <w:rsid w:val="00753483"/>
    <w:rsid w:val="007534A1"/>
    <w:rsid w:val="0075498F"/>
    <w:rsid w:val="00754BD6"/>
    <w:rsid w:val="00755792"/>
    <w:rsid w:val="00755C16"/>
    <w:rsid w:val="00756F9B"/>
    <w:rsid w:val="00760E7F"/>
    <w:rsid w:val="007614AF"/>
    <w:rsid w:val="00762FFA"/>
    <w:rsid w:val="00763EE0"/>
    <w:rsid w:val="007641B4"/>
    <w:rsid w:val="0076440E"/>
    <w:rsid w:val="00764C3D"/>
    <w:rsid w:val="00764E2C"/>
    <w:rsid w:val="0076655E"/>
    <w:rsid w:val="00766871"/>
    <w:rsid w:val="00767F2F"/>
    <w:rsid w:val="007703F3"/>
    <w:rsid w:val="007727A4"/>
    <w:rsid w:val="007734BE"/>
    <w:rsid w:val="0077352C"/>
    <w:rsid w:val="00773FC6"/>
    <w:rsid w:val="00774242"/>
    <w:rsid w:val="007749A9"/>
    <w:rsid w:val="0077679F"/>
    <w:rsid w:val="00777867"/>
    <w:rsid w:val="00777958"/>
    <w:rsid w:val="00780643"/>
    <w:rsid w:val="00780EBF"/>
    <w:rsid w:val="007810DB"/>
    <w:rsid w:val="007828D6"/>
    <w:rsid w:val="00782E1C"/>
    <w:rsid w:val="00783A38"/>
    <w:rsid w:val="0078421A"/>
    <w:rsid w:val="007853CB"/>
    <w:rsid w:val="00786BA2"/>
    <w:rsid w:val="007877B9"/>
    <w:rsid w:val="00787C51"/>
    <w:rsid w:val="00787F1B"/>
    <w:rsid w:val="007920B8"/>
    <w:rsid w:val="00792148"/>
    <w:rsid w:val="007921F1"/>
    <w:rsid w:val="00792331"/>
    <w:rsid w:val="007950D6"/>
    <w:rsid w:val="007958B8"/>
    <w:rsid w:val="00796781"/>
    <w:rsid w:val="00796C4C"/>
    <w:rsid w:val="00796C59"/>
    <w:rsid w:val="007A0793"/>
    <w:rsid w:val="007A125E"/>
    <w:rsid w:val="007A2404"/>
    <w:rsid w:val="007A250B"/>
    <w:rsid w:val="007A2CE0"/>
    <w:rsid w:val="007A2F57"/>
    <w:rsid w:val="007A3005"/>
    <w:rsid w:val="007A3DE7"/>
    <w:rsid w:val="007A3FF4"/>
    <w:rsid w:val="007A43D3"/>
    <w:rsid w:val="007A4903"/>
    <w:rsid w:val="007A4B18"/>
    <w:rsid w:val="007A74AB"/>
    <w:rsid w:val="007B2499"/>
    <w:rsid w:val="007B2F80"/>
    <w:rsid w:val="007B2FDE"/>
    <w:rsid w:val="007B4D62"/>
    <w:rsid w:val="007B4EB4"/>
    <w:rsid w:val="007C16B0"/>
    <w:rsid w:val="007C1841"/>
    <w:rsid w:val="007C1989"/>
    <w:rsid w:val="007C1E80"/>
    <w:rsid w:val="007C3311"/>
    <w:rsid w:val="007C375B"/>
    <w:rsid w:val="007C3AA5"/>
    <w:rsid w:val="007C40A1"/>
    <w:rsid w:val="007C4355"/>
    <w:rsid w:val="007C53C7"/>
    <w:rsid w:val="007C597B"/>
    <w:rsid w:val="007C5CDB"/>
    <w:rsid w:val="007C64B7"/>
    <w:rsid w:val="007C6A5E"/>
    <w:rsid w:val="007C6BE8"/>
    <w:rsid w:val="007C74C3"/>
    <w:rsid w:val="007C7996"/>
    <w:rsid w:val="007C7C55"/>
    <w:rsid w:val="007D04C3"/>
    <w:rsid w:val="007D1CB4"/>
    <w:rsid w:val="007D29C6"/>
    <w:rsid w:val="007D3BCA"/>
    <w:rsid w:val="007D3D74"/>
    <w:rsid w:val="007D5141"/>
    <w:rsid w:val="007D52BC"/>
    <w:rsid w:val="007D55C4"/>
    <w:rsid w:val="007D5C78"/>
    <w:rsid w:val="007D5D5D"/>
    <w:rsid w:val="007D699D"/>
    <w:rsid w:val="007D6AF8"/>
    <w:rsid w:val="007D793B"/>
    <w:rsid w:val="007D799E"/>
    <w:rsid w:val="007D7A23"/>
    <w:rsid w:val="007E0325"/>
    <w:rsid w:val="007E0B8C"/>
    <w:rsid w:val="007E0F6C"/>
    <w:rsid w:val="007E1BD6"/>
    <w:rsid w:val="007E22A9"/>
    <w:rsid w:val="007E2A86"/>
    <w:rsid w:val="007E3FF7"/>
    <w:rsid w:val="007E5948"/>
    <w:rsid w:val="007E5E76"/>
    <w:rsid w:val="007E6851"/>
    <w:rsid w:val="007E7780"/>
    <w:rsid w:val="007F0814"/>
    <w:rsid w:val="007F151C"/>
    <w:rsid w:val="007F2567"/>
    <w:rsid w:val="007F2934"/>
    <w:rsid w:val="007F3EBB"/>
    <w:rsid w:val="007F4D29"/>
    <w:rsid w:val="007F5385"/>
    <w:rsid w:val="007F5F19"/>
    <w:rsid w:val="007F6FDD"/>
    <w:rsid w:val="007F7242"/>
    <w:rsid w:val="00800D83"/>
    <w:rsid w:val="0080299D"/>
    <w:rsid w:val="00803818"/>
    <w:rsid w:val="00803FF8"/>
    <w:rsid w:val="00804348"/>
    <w:rsid w:val="0080441D"/>
    <w:rsid w:val="008059A5"/>
    <w:rsid w:val="00805AA9"/>
    <w:rsid w:val="00805AD4"/>
    <w:rsid w:val="008112BE"/>
    <w:rsid w:val="0081173C"/>
    <w:rsid w:val="00811F4B"/>
    <w:rsid w:val="008120E6"/>
    <w:rsid w:val="0081390A"/>
    <w:rsid w:val="00813AA3"/>
    <w:rsid w:val="00815470"/>
    <w:rsid w:val="00816374"/>
    <w:rsid w:val="00816AC5"/>
    <w:rsid w:val="00816C28"/>
    <w:rsid w:val="00817610"/>
    <w:rsid w:val="00820393"/>
    <w:rsid w:val="008211C5"/>
    <w:rsid w:val="00822D2F"/>
    <w:rsid w:val="00822FA7"/>
    <w:rsid w:val="0082314B"/>
    <w:rsid w:val="00823502"/>
    <w:rsid w:val="00823E1C"/>
    <w:rsid w:val="008249E4"/>
    <w:rsid w:val="00824E7E"/>
    <w:rsid w:val="00825680"/>
    <w:rsid w:val="0082611C"/>
    <w:rsid w:val="0082698A"/>
    <w:rsid w:val="00826CF5"/>
    <w:rsid w:val="008273A2"/>
    <w:rsid w:val="0083023C"/>
    <w:rsid w:val="00830AD4"/>
    <w:rsid w:val="008311B5"/>
    <w:rsid w:val="00831AB5"/>
    <w:rsid w:val="00835416"/>
    <w:rsid w:val="00835F47"/>
    <w:rsid w:val="00836E63"/>
    <w:rsid w:val="0083758A"/>
    <w:rsid w:val="00837DAD"/>
    <w:rsid w:val="00837DE7"/>
    <w:rsid w:val="0084061E"/>
    <w:rsid w:val="00840E89"/>
    <w:rsid w:val="008413E6"/>
    <w:rsid w:val="00841732"/>
    <w:rsid w:val="00841A83"/>
    <w:rsid w:val="0084287C"/>
    <w:rsid w:val="0084421D"/>
    <w:rsid w:val="00844D49"/>
    <w:rsid w:val="0084576B"/>
    <w:rsid w:val="008461F7"/>
    <w:rsid w:val="00846729"/>
    <w:rsid w:val="0084688E"/>
    <w:rsid w:val="00846B89"/>
    <w:rsid w:val="00846F7A"/>
    <w:rsid w:val="00847D86"/>
    <w:rsid w:val="00847F80"/>
    <w:rsid w:val="00850823"/>
    <w:rsid w:val="00851437"/>
    <w:rsid w:val="00851B0D"/>
    <w:rsid w:val="00851DCF"/>
    <w:rsid w:val="0085202F"/>
    <w:rsid w:val="00852A51"/>
    <w:rsid w:val="00852A58"/>
    <w:rsid w:val="00854129"/>
    <w:rsid w:val="00854C20"/>
    <w:rsid w:val="00854FF7"/>
    <w:rsid w:val="008550ED"/>
    <w:rsid w:val="008553A6"/>
    <w:rsid w:val="00855AAC"/>
    <w:rsid w:val="00855F2A"/>
    <w:rsid w:val="008569EA"/>
    <w:rsid w:val="00857A1D"/>
    <w:rsid w:val="00857C5B"/>
    <w:rsid w:val="00857F70"/>
    <w:rsid w:val="00860514"/>
    <w:rsid w:val="008611F5"/>
    <w:rsid w:val="00861355"/>
    <w:rsid w:val="008613EA"/>
    <w:rsid w:val="00862A0C"/>
    <w:rsid w:val="00863521"/>
    <w:rsid w:val="00863722"/>
    <w:rsid w:val="00863AD9"/>
    <w:rsid w:val="00863EC8"/>
    <w:rsid w:val="00864586"/>
    <w:rsid w:val="00866ECA"/>
    <w:rsid w:val="00866F0A"/>
    <w:rsid w:val="0086752E"/>
    <w:rsid w:val="00867948"/>
    <w:rsid w:val="008679BF"/>
    <w:rsid w:val="00867B57"/>
    <w:rsid w:val="00867EEC"/>
    <w:rsid w:val="00871289"/>
    <w:rsid w:val="008715F3"/>
    <w:rsid w:val="008722AE"/>
    <w:rsid w:val="008729F4"/>
    <w:rsid w:val="00872CAD"/>
    <w:rsid w:val="00873B7C"/>
    <w:rsid w:val="00874137"/>
    <w:rsid w:val="008746A7"/>
    <w:rsid w:val="008753AB"/>
    <w:rsid w:val="008759BA"/>
    <w:rsid w:val="00877774"/>
    <w:rsid w:val="00877BF5"/>
    <w:rsid w:val="00877C1D"/>
    <w:rsid w:val="00880246"/>
    <w:rsid w:val="00881DEC"/>
    <w:rsid w:val="00883011"/>
    <w:rsid w:val="00883A3E"/>
    <w:rsid w:val="00883D63"/>
    <w:rsid w:val="00885478"/>
    <w:rsid w:val="008857FF"/>
    <w:rsid w:val="0088630F"/>
    <w:rsid w:val="008875EF"/>
    <w:rsid w:val="0088797C"/>
    <w:rsid w:val="008904A8"/>
    <w:rsid w:val="00890B00"/>
    <w:rsid w:val="00891E5E"/>
    <w:rsid w:val="00892460"/>
    <w:rsid w:val="008927AF"/>
    <w:rsid w:val="008929B9"/>
    <w:rsid w:val="00892CDD"/>
    <w:rsid w:val="00892FE7"/>
    <w:rsid w:val="00893769"/>
    <w:rsid w:val="008947DB"/>
    <w:rsid w:val="00894818"/>
    <w:rsid w:val="0089503D"/>
    <w:rsid w:val="00896149"/>
    <w:rsid w:val="008963E7"/>
    <w:rsid w:val="00896EE2"/>
    <w:rsid w:val="00897051"/>
    <w:rsid w:val="00897186"/>
    <w:rsid w:val="00897503"/>
    <w:rsid w:val="00897CC5"/>
    <w:rsid w:val="00897E7F"/>
    <w:rsid w:val="008A0130"/>
    <w:rsid w:val="008A06BE"/>
    <w:rsid w:val="008A09C7"/>
    <w:rsid w:val="008A1049"/>
    <w:rsid w:val="008A1728"/>
    <w:rsid w:val="008A2365"/>
    <w:rsid w:val="008A28BD"/>
    <w:rsid w:val="008A2EDF"/>
    <w:rsid w:val="008A5836"/>
    <w:rsid w:val="008A5896"/>
    <w:rsid w:val="008A5D64"/>
    <w:rsid w:val="008A6241"/>
    <w:rsid w:val="008A6682"/>
    <w:rsid w:val="008A6A46"/>
    <w:rsid w:val="008A7333"/>
    <w:rsid w:val="008B0A2F"/>
    <w:rsid w:val="008B0B7F"/>
    <w:rsid w:val="008B19E4"/>
    <w:rsid w:val="008B32AB"/>
    <w:rsid w:val="008B3B40"/>
    <w:rsid w:val="008B4AE2"/>
    <w:rsid w:val="008B559B"/>
    <w:rsid w:val="008B5ADD"/>
    <w:rsid w:val="008B5D4A"/>
    <w:rsid w:val="008B6100"/>
    <w:rsid w:val="008B67AC"/>
    <w:rsid w:val="008B6A10"/>
    <w:rsid w:val="008B7C24"/>
    <w:rsid w:val="008B7F81"/>
    <w:rsid w:val="008C01EB"/>
    <w:rsid w:val="008C0931"/>
    <w:rsid w:val="008C0A83"/>
    <w:rsid w:val="008C0FC1"/>
    <w:rsid w:val="008C1382"/>
    <w:rsid w:val="008C1D1B"/>
    <w:rsid w:val="008C41EE"/>
    <w:rsid w:val="008C4934"/>
    <w:rsid w:val="008C65EC"/>
    <w:rsid w:val="008C6BEB"/>
    <w:rsid w:val="008D0AD7"/>
    <w:rsid w:val="008D10F3"/>
    <w:rsid w:val="008D116B"/>
    <w:rsid w:val="008D3816"/>
    <w:rsid w:val="008D497E"/>
    <w:rsid w:val="008D69A5"/>
    <w:rsid w:val="008D6CC1"/>
    <w:rsid w:val="008D713A"/>
    <w:rsid w:val="008D7828"/>
    <w:rsid w:val="008D7F86"/>
    <w:rsid w:val="008E065D"/>
    <w:rsid w:val="008E0914"/>
    <w:rsid w:val="008E1925"/>
    <w:rsid w:val="008E2391"/>
    <w:rsid w:val="008E36B6"/>
    <w:rsid w:val="008E36C3"/>
    <w:rsid w:val="008E3EA1"/>
    <w:rsid w:val="008E3F05"/>
    <w:rsid w:val="008E434B"/>
    <w:rsid w:val="008E5432"/>
    <w:rsid w:val="008E5589"/>
    <w:rsid w:val="008E5C25"/>
    <w:rsid w:val="008E63F0"/>
    <w:rsid w:val="008E6D95"/>
    <w:rsid w:val="008F0654"/>
    <w:rsid w:val="008F0821"/>
    <w:rsid w:val="008F2016"/>
    <w:rsid w:val="008F21EB"/>
    <w:rsid w:val="008F2C98"/>
    <w:rsid w:val="008F32CF"/>
    <w:rsid w:val="008F3D97"/>
    <w:rsid w:val="008F3E27"/>
    <w:rsid w:val="008F4393"/>
    <w:rsid w:val="008F58F3"/>
    <w:rsid w:val="008F59F5"/>
    <w:rsid w:val="008F6173"/>
    <w:rsid w:val="008F6EA7"/>
    <w:rsid w:val="008F7E97"/>
    <w:rsid w:val="009004A1"/>
    <w:rsid w:val="0090088C"/>
    <w:rsid w:val="00903082"/>
    <w:rsid w:val="009030F5"/>
    <w:rsid w:val="0090369F"/>
    <w:rsid w:val="009038EC"/>
    <w:rsid w:val="00903F2B"/>
    <w:rsid w:val="009041B9"/>
    <w:rsid w:val="00905C77"/>
    <w:rsid w:val="00906A54"/>
    <w:rsid w:val="0090701C"/>
    <w:rsid w:val="00907725"/>
    <w:rsid w:val="00907889"/>
    <w:rsid w:val="00910242"/>
    <w:rsid w:val="00910622"/>
    <w:rsid w:val="0091064B"/>
    <w:rsid w:val="00912175"/>
    <w:rsid w:val="0091679E"/>
    <w:rsid w:val="0092035A"/>
    <w:rsid w:val="009206C7"/>
    <w:rsid w:val="00921288"/>
    <w:rsid w:val="00922687"/>
    <w:rsid w:val="00925869"/>
    <w:rsid w:val="00925C69"/>
    <w:rsid w:val="0092747E"/>
    <w:rsid w:val="009313F0"/>
    <w:rsid w:val="00931EEA"/>
    <w:rsid w:val="0093260C"/>
    <w:rsid w:val="00933166"/>
    <w:rsid w:val="009335F9"/>
    <w:rsid w:val="00933E86"/>
    <w:rsid w:val="0093432E"/>
    <w:rsid w:val="0093673D"/>
    <w:rsid w:val="009370E9"/>
    <w:rsid w:val="00937AF2"/>
    <w:rsid w:val="0094130F"/>
    <w:rsid w:val="00941504"/>
    <w:rsid w:val="00941AFF"/>
    <w:rsid w:val="009426C4"/>
    <w:rsid w:val="0094373A"/>
    <w:rsid w:val="009438C5"/>
    <w:rsid w:val="00944DD8"/>
    <w:rsid w:val="0094500B"/>
    <w:rsid w:val="00945479"/>
    <w:rsid w:val="0094639E"/>
    <w:rsid w:val="0094717A"/>
    <w:rsid w:val="00950435"/>
    <w:rsid w:val="0095407F"/>
    <w:rsid w:val="00954A3C"/>
    <w:rsid w:val="009550DC"/>
    <w:rsid w:val="00955353"/>
    <w:rsid w:val="00955354"/>
    <w:rsid w:val="0095579A"/>
    <w:rsid w:val="00956498"/>
    <w:rsid w:val="009574DD"/>
    <w:rsid w:val="009577DA"/>
    <w:rsid w:val="00957B51"/>
    <w:rsid w:val="00957C15"/>
    <w:rsid w:val="009604D7"/>
    <w:rsid w:val="009616AA"/>
    <w:rsid w:val="00962826"/>
    <w:rsid w:val="00962BF2"/>
    <w:rsid w:val="00962C3D"/>
    <w:rsid w:val="00962D53"/>
    <w:rsid w:val="00962F83"/>
    <w:rsid w:val="00963BAC"/>
    <w:rsid w:val="00964CFC"/>
    <w:rsid w:val="009650F3"/>
    <w:rsid w:val="009652DC"/>
    <w:rsid w:val="00966FB6"/>
    <w:rsid w:val="00967FD7"/>
    <w:rsid w:val="00972563"/>
    <w:rsid w:val="009728A1"/>
    <w:rsid w:val="00972F9E"/>
    <w:rsid w:val="00973957"/>
    <w:rsid w:val="00973CB9"/>
    <w:rsid w:val="00974987"/>
    <w:rsid w:val="00975766"/>
    <w:rsid w:val="00976214"/>
    <w:rsid w:val="00977916"/>
    <w:rsid w:val="0098004C"/>
    <w:rsid w:val="009808D8"/>
    <w:rsid w:val="009815B1"/>
    <w:rsid w:val="00982BEF"/>
    <w:rsid w:val="00982D2B"/>
    <w:rsid w:val="00982ED9"/>
    <w:rsid w:val="00984CFC"/>
    <w:rsid w:val="00985183"/>
    <w:rsid w:val="009856CB"/>
    <w:rsid w:val="0098650E"/>
    <w:rsid w:val="00986CF7"/>
    <w:rsid w:val="00987128"/>
    <w:rsid w:val="0099093D"/>
    <w:rsid w:val="0099094C"/>
    <w:rsid w:val="00991C34"/>
    <w:rsid w:val="00991DA7"/>
    <w:rsid w:val="00992451"/>
    <w:rsid w:val="00992710"/>
    <w:rsid w:val="00992ADC"/>
    <w:rsid w:val="0099456F"/>
    <w:rsid w:val="00994946"/>
    <w:rsid w:val="00994C8A"/>
    <w:rsid w:val="00995556"/>
    <w:rsid w:val="009968C1"/>
    <w:rsid w:val="0099785B"/>
    <w:rsid w:val="00997F99"/>
    <w:rsid w:val="009A1B10"/>
    <w:rsid w:val="009A1E70"/>
    <w:rsid w:val="009A25A3"/>
    <w:rsid w:val="009A2837"/>
    <w:rsid w:val="009A3B3A"/>
    <w:rsid w:val="009A56BA"/>
    <w:rsid w:val="009A5FD2"/>
    <w:rsid w:val="009A62A0"/>
    <w:rsid w:val="009A6EE8"/>
    <w:rsid w:val="009A77E8"/>
    <w:rsid w:val="009B0020"/>
    <w:rsid w:val="009B013A"/>
    <w:rsid w:val="009B04F5"/>
    <w:rsid w:val="009B0D84"/>
    <w:rsid w:val="009B1110"/>
    <w:rsid w:val="009B1F39"/>
    <w:rsid w:val="009B3539"/>
    <w:rsid w:val="009B3EC6"/>
    <w:rsid w:val="009B46C2"/>
    <w:rsid w:val="009B4BF9"/>
    <w:rsid w:val="009B4C9E"/>
    <w:rsid w:val="009B5951"/>
    <w:rsid w:val="009B7032"/>
    <w:rsid w:val="009B767D"/>
    <w:rsid w:val="009C0462"/>
    <w:rsid w:val="009C066B"/>
    <w:rsid w:val="009C1D15"/>
    <w:rsid w:val="009C1DA5"/>
    <w:rsid w:val="009C2A6E"/>
    <w:rsid w:val="009C3CFE"/>
    <w:rsid w:val="009C3E36"/>
    <w:rsid w:val="009C4398"/>
    <w:rsid w:val="009C4B5A"/>
    <w:rsid w:val="009C5C63"/>
    <w:rsid w:val="009C6138"/>
    <w:rsid w:val="009C7854"/>
    <w:rsid w:val="009D0F69"/>
    <w:rsid w:val="009D1F05"/>
    <w:rsid w:val="009D24AC"/>
    <w:rsid w:val="009D2764"/>
    <w:rsid w:val="009D28A8"/>
    <w:rsid w:val="009D457B"/>
    <w:rsid w:val="009D475C"/>
    <w:rsid w:val="009D5516"/>
    <w:rsid w:val="009D56C1"/>
    <w:rsid w:val="009D6E92"/>
    <w:rsid w:val="009D7C75"/>
    <w:rsid w:val="009E0469"/>
    <w:rsid w:val="009E1233"/>
    <w:rsid w:val="009E2AB8"/>
    <w:rsid w:val="009E35C7"/>
    <w:rsid w:val="009E3E2D"/>
    <w:rsid w:val="009E3EFA"/>
    <w:rsid w:val="009E4617"/>
    <w:rsid w:val="009E59AC"/>
    <w:rsid w:val="009E5ACE"/>
    <w:rsid w:val="009E5EEE"/>
    <w:rsid w:val="009E69BC"/>
    <w:rsid w:val="009E7443"/>
    <w:rsid w:val="009E7B3B"/>
    <w:rsid w:val="009F09F5"/>
    <w:rsid w:val="009F2C49"/>
    <w:rsid w:val="009F3AE1"/>
    <w:rsid w:val="009F42E2"/>
    <w:rsid w:val="009F4795"/>
    <w:rsid w:val="009F4F90"/>
    <w:rsid w:val="009F5B3C"/>
    <w:rsid w:val="009F6533"/>
    <w:rsid w:val="009F70B3"/>
    <w:rsid w:val="00A00166"/>
    <w:rsid w:val="00A00C90"/>
    <w:rsid w:val="00A00F7A"/>
    <w:rsid w:val="00A0111F"/>
    <w:rsid w:val="00A0117D"/>
    <w:rsid w:val="00A01B9D"/>
    <w:rsid w:val="00A028DA"/>
    <w:rsid w:val="00A03162"/>
    <w:rsid w:val="00A06200"/>
    <w:rsid w:val="00A06E94"/>
    <w:rsid w:val="00A07C8E"/>
    <w:rsid w:val="00A10395"/>
    <w:rsid w:val="00A103E5"/>
    <w:rsid w:val="00A103F8"/>
    <w:rsid w:val="00A114E7"/>
    <w:rsid w:val="00A12B5F"/>
    <w:rsid w:val="00A12C8C"/>
    <w:rsid w:val="00A12FEB"/>
    <w:rsid w:val="00A14A04"/>
    <w:rsid w:val="00A14A71"/>
    <w:rsid w:val="00A1596C"/>
    <w:rsid w:val="00A166E4"/>
    <w:rsid w:val="00A168CF"/>
    <w:rsid w:val="00A1722B"/>
    <w:rsid w:val="00A17525"/>
    <w:rsid w:val="00A17975"/>
    <w:rsid w:val="00A20699"/>
    <w:rsid w:val="00A20A77"/>
    <w:rsid w:val="00A21764"/>
    <w:rsid w:val="00A21D6A"/>
    <w:rsid w:val="00A21FF1"/>
    <w:rsid w:val="00A222CC"/>
    <w:rsid w:val="00A22E0D"/>
    <w:rsid w:val="00A23731"/>
    <w:rsid w:val="00A244A0"/>
    <w:rsid w:val="00A24640"/>
    <w:rsid w:val="00A253AC"/>
    <w:rsid w:val="00A255D5"/>
    <w:rsid w:val="00A27327"/>
    <w:rsid w:val="00A27A0E"/>
    <w:rsid w:val="00A27F13"/>
    <w:rsid w:val="00A30554"/>
    <w:rsid w:val="00A31DB5"/>
    <w:rsid w:val="00A35059"/>
    <w:rsid w:val="00A35F7B"/>
    <w:rsid w:val="00A36FB6"/>
    <w:rsid w:val="00A3730D"/>
    <w:rsid w:val="00A373A6"/>
    <w:rsid w:val="00A40D74"/>
    <w:rsid w:val="00A41010"/>
    <w:rsid w:val="00A413D6"/>
    <w:rsid w:val="00A41895"/>
    <w:rsid w:val="00A42074"/>
    <w:rsid w:val="00A42A87"/>
    <w:rsid w:val="00A433CB"/>
    <w:rsid w:val="00A45077"/>
    <w:rsid w:val="00A451B7"/>
    <w:rsid w:val="00A458C2"/>
    <w:rsid w:val="00A4682A"/>
    <w:rsid w:val="00A473E9"/>
    <w:rsid w:val="00A531B9"/>
    <w:rsid w:val="00A531E5"/>
    <w:rsid w:val="00A54151"/>
    <w:rsid w:val="00A54E11"/>
    <w:rsid w:val="00A54E4D"/>
    <w:rsid w:val="00A565A0"/>
    <w:rsid w:val="00A604AF"/>
    <w:rsid w:val="00A606C1"/>
    <w:rsid w:val="00A60A4E"/>
    <w:rsid w:val="00A60D11"/>
    <w:rsid w:val="00A61DDB"/>
    <w:rsid w:val="00A6205F"/>
    <w:rsid w:val="00A62A3E"/>
    <w:rsid w:val="00A63141"/>
    <w:rsid w:val="00A63728"/>
    <w:rsid w:val="00A63FC2"/>
    <w:rsid w:val="00A654B8"/>
    <w:rsid w:val="00A66289"/>
    <w:rsid w:val="00A6743F"/>
    <w:rsid w:val="00A70391"/>
    <w:rsid w:val="00A705FC"/>
    <w:rsid w:val="00A71540"/>
    <w:rsid w:val="00A71CAB"/>
    <w:rsid w:val="00A73992"/>
    <w:rsid w:val="00A7437E"/>
    <w:rsid w:val="00A74A30"/>
    <w:rsid w:val="00A74B27"/>
    <w:rsid w:val="00A753A5"/>
    <w:rsid w:val="00A753D9"/>
    <w:rsid w:val="00A75DE9"/>
    <w:rsid w:val="00A807BF"/>
    <w:rsid w:val="00A811A1"/>
    <w:rsid w:val="00A81B56"/>
    <w:rsid w:val="00A842DA"/>
    <w:rsid w:val="00A84333"/>
    <w:rsid w:val="00A87995"/>
    <w:rsid w:val="00A91D98"/>
    <w:rsid w:val="00A91DCB"/>
    <w:rsid w:val="00A921EE"/>
    <w:rsid w:val="00A926F7"/>
    <w:rsid w:val="00A92FA5"/>
    <w:rsid w:val="00A940FE"/>
    <w:rsid w:val="00A95B08"/>
    <w:rsid w:val="00A97223"/>
    <w:rsid w:val="00AA147F"/>
    <w:rsid w:val="00AA2E71"/>
    <w:rsid w:val="00AA3CF7"/>
    <w:rsid w:val="00AA3F11"/>
    <w:rsid w:val="00AA4144"/>
    <w:rsid w:val="00AA4608"/>
    <w:rsid w:val="00AA4A37"/>
    <w:rsid w:val="00AA4FC8"/>
    <w:rsid w:val="00AA6FC2"/>
    <w:rsid w:val="00AA77F9"/>
    <w:rsid w:val="00AA7827"/>
    <w:rsid w:val="00AA7FD8"/>
    <w:rsid w:val="00AB0C75"/>
    <w:rsid w:val="00AB177B"/>
    <w:rsid w:val="00AB1A1B"/>
    <w:rsid w:val="00AB1F52"/>
    <w:rsid w:val="00AB237F"/>
    <w:rsid w:val="00AB35D7"/>
    <w:rsid w:val="00AB3984"/>
    <w:rsid w:val="00AB48B9"/>
    <w:rsid w:val="00AB4FE2"/>
    <w:rsid w:val="00AB50FA"/>
    <w:rsid w:val="00AB5823"/>
    <w:rsid w:val="00AB68D6"/>
    <w:rsid w:val="00AB6E55"/>
    <w:rsid w:val="00AB71E3"/>
    <w:rsid w:val="00AB74CF"/>
    <w:rsid w:val="00AB759D"/>
    <w:rsid w:val="00AB7CE5"/>
    <w:rsid w:val="00AB7EE7"/>
    <w:rsid w:val="00AC0308"/>
    <w:rsid w:val="00AC0739"/>
    <w:rsid w:val="00AC1309"/>
    <w:rsid w:val="00AC2F61"/>
    <w:rsid w:val="00AC386F"/>
    <w:rsid w:val="00AC4C10"/>
    <w:rsid w:val="00AC5104"/>
    <w:rsid w:val="00AC55F2"/>
    <w:rsid w:val="00AC55F6"/>
    <w:rsid w:val="00AC66F0"/>
    <w:rsid w:val="00AD1FF7"/>
    <w:rsid w:val="00AD2487"/>
    <w:rsid w:val="00AD2534"/>
    <w:rsid w:val="00AD4043"/>
    <w:rsid w:val="00AD4DDD"/>
    <w:rsid w:val="00AD4F9D"/>
    <w:rsid w:val="00AD50A4"/>
    <w:rsid w:val="00AD5C27"/>
    <w:rsid w:val="00AD6060"/>
    <w:rsid w:val="00AE161E"/>
    <w:rsid w:val="00AE1F41"/>
    <w:rsid w:val="00AE3A67"/>
    <w:rsid w:val="00AE5D6F"/>
    <w:rsid w:val="00AE70FF"/>
    <w:rsid w:val="00AF0182"/>
    <w:rsid w:val="00AF07D8"/>
    <w:rsid w:val="00AF0C6B"/>
    <w:rsid w:val="00AF1306"/>
    <w:rsid w:val="00AF139E"/>
    <w:rsid w:val="00AF1411"/>
    <w:rsid w:val="00AF1C6A"/>
    <w:rsid w:val="00AF22C3"/>
    <w:rsid w:val="00AF278E"/>
    <w:rsid w:val="00AF3811"/>
    <w:rsid w:val="00AF40A4"/>
    <w:rsid w:val="00AF4614"/>
    <w:rsid w:val="00AF46B7"/>
    <w:rsid w:val="00AF56DD"/>
    <w:rsid w:val="00AF57C6"/>
    <w:rsid w:val="00AF5ECC"/>
    <w:rsid w:val="00AF644B"/>
    <w:rsid w:val="00AF6723"/>
    <w:rsid w:val="00AF6C93"/>
    <w:rsid w:val="00AF7C77"/>
    <w:rsid w:val="00AF7FD3"/>
    <w:rsid w:val="00AF7FD4"/>
    <w:rsid w:val="00B01297"/>
    <w:rsid w:val="00B02075"/>
    <w:rsid w:val="00B021C0"/>
    <w:rsid w:val="00B03617"/>
    <w:rsid w:val="00B039E8"/>
    <w:rsid w:val="00B039F0"/>
    <w:rsid w:val="00B03A19"/>
    <w:rsid w:val="00B03C07"/>
    <w:rsid w:val="00B04BAB"/>
    <w:rsid w:val="00B052A4"/>
    <w:rsid w:val="00B05704"/>
    <w:rsid w:val="00B05ACE"/>
    <w:rsid w:val="00B05BB7"/>
    <w:rsid w:val="00B05FCD"/>
    <w:rsid w:val="00B05FE8"/>
    <w:rsid w:val="00B06B7D"/>
    <w:rsid w:val="00B07469"/>
    <w:rsid w:val="00B100CE"/>
    <w:rsid w:val="00B108FA"/>
    <w:rsid w:val="00B10938"/>
    <w:rsid w:val="00B109FE"/>
    <w:rsid w:val="00B10E95"/>
    <w:rsid w:val="00B12293"/>
    <w:rsid w:val="00B124D2"/>
    <w:rsid w:val="00B1302E"/>
    <w:rsid w:val="00B14299"/>
    <w:rsid w:val="00B14C0C"/>
    <w:rsid w:val="00B14C15"/>
    <w:rsid w:val="00B15554"/>
    <w:rsid w:val="00B1561C"/>
    <w:rsid w:val="00B15A55"/>
    <w:rsid w:val="00B2028C"/>
    <w:rsid w:val="00B2162D"/>
    <w:rsid w:val="00B21B9E"/>
    <w:rsid w:val="00B22848"/>
    <w:rsid w:val="00B247F9"/>
    <w:rsid w:val="00B2561F"/>
    <w:rsid w:val="00B30AEB"/>
    <w:rsid w:val="00B30E08"/>
    <w:rsid w:val="00B31F44"/>
    <w:rsid w:val="00B32AF3"/>
    <w:rsid w:val="00B33F88"/>
    <w:rsid w:val="00B34080"/>
    <w:rsid w:val="00B3448D"/>
    <w:rsid w:val="00B34B16"/>
    <w:rsid w:val="00B34CFC"/>
    <w:rsid w:val="00B351D0"/>
    <w:rsid w:val="00B3587F"/>
    <w:rsid w:val="00B36111"/>
    <w:rsid w:val="00B370E9"/>
    <w:rsid w:val="00B37F7A"/>
    <w:rsid w:val="00B406DC"/>
    <w:rsid w:val="00B4218A"/>
    <w:rsid w:val="00B429E5"/>
    <w:rsid w:val="00B42F51"/>
    <w:rsid w:val="00B43A90"/>
    <w:rsid w:val="00B4456B"/>
    <w:rsid w:val="00B44970"/>
    <w:rsid w:val="00B45F29"/>
    <w:rsid w:val="00B46004"/>
    <w:rsid w:val="00B461BC"/>
    <w:rsid w:val="00B4668D"/>
    <w:rsid w:val="00B5038C"/>
    <w:rsid w:val="00B50B71"/>
    <w:rsid w:val="00B50C94"/>
    <w:rsid w:val="00B510F9"/>
    <w:rsid w:val="00B512C5"/>
    <w:rsid w:val="00B521E8"/>
    <w:rsid w:val="00B525C1"/>
    <w:rsid w:val="00B52A76"/>
    <w:rsid w:val="00B54561"/>
    <w:rsid w:val="00B54EC9"/>
    <w:rsid w:val="00B570CE"/>
    <w:rsid w:val="00B60447"/>
    <w:rsid w:val="00B61333"/>
    <w:rsid w:val="00B617F0"/>
    <w:rsid w:val="00B61C29"/>
    <w:rsid w:val="00B62627"/>
    <w:rsid w:val="00B631D7"/>
    <w:rsid w:val="00B63EEC"/>
    <w:rsid w:val="00B63FDC"/>
    <w:rsid w:val="00B64564"/>
    <w:rsid w:val="00B64891"/>
    <w:rsid w:val="00B66601"/>
    <w:rsid w:val="00B67C3A"/>
    <w:rsid w:val="00B71CFD"/>
    <w:rsid w:val="00B71D3F"/>
    <w:rsid w:val="00B71E1E"/>
    <w:rsid w:val="00B71FA6"/>
    <w:rsid w:val="00B73361"/>
    <w:rsid w:val="00B7340C"/>
    <w:rsid w:val="00B736C0"/>
    <w:rsid w:val="00B73D08"/>
    <w:rsid w:val="00B76305"/>
    <w:rsid w:val="00B76561"/>
    <w:rsid w:val="00B770D4"/>
    <w:rsid w:val="00B77901"/>
    <w:rsid w:val="00B8010A"/>
    <w:rsid w:val="00B80564"/>
    <w:rsid w:val="00B84AAD"/>
    <w:rsid w:val="00B84F31"/>
    <w:rsid w:val="00B86147"/>
    <w:rsid w:val="00B86596"/>
    <w:rsid w:val="00B86A39"/>
    <w:rsid w:val="00B86A7C"/>
    <w:rsid w:val="00B86D02"/>
    <w:rsid w:val="00B90228"/>
    <w:rsid w:val="00B90678"/>
    <w:rsid w:val="00B906A3"/>
    <w:rsid w:val="00B907BA"/>
    <w:rsid w:val="00B90B76"/>
    <w:rsid w:val="00B91608"/>
    <w:rsid w:val="00B91C89"/>
    <w:rsid w:val="00B91CD4"/>
    <w:rsid w:val="00B93745"/>
    <w:rsid w:val="00B939B4"/>
    <w:rsid w:val="00B94822"/>
    <w:rsid w:val="00B95F03"/>
    <w:rsid w:val="00B963CB"/>
    <w:rsid w:val="00B9689B"/>
    <w:rsid w:val="00BA05BB"/>
    <w:rsid w:val="00BA06BD"/>
    <w:rsid w:val="00BA2452"/>
    <w:rsid w:val="00BA2EDA"/>
    <w:rsid w:val="00BA4B63"/>
    <w:rsid w:val="00BA4D97"/>
    <w:rsid w:val="00BA4E16"/>
    <w:rsid w:val="00BA5269"/>
    <w:rsid w:val="00BA53FF"/>
    <w:rsid w:val="00BA5540"/>
    <w:rsid w:val="00BA59AB"/>
    <w:rsid w:val="00BA5C54"/>
    <w:rsid w:val="00BA6072"/>
    <w:rsid w:val="00BB36AC"/>
    <w:rsid w:val="00BB40C0"/>
    <w:rsid w:val="00BB5CC4"/>
    <w:rsid w:val="00BB6D61"/>
    <w:rsid w:val="00BB7150"/>
    <w:rsid w:val="00BB788B"/>
    <w:rsid w:val="00BC010B"/>
    <w:rsid w:val="00BC06D8"/>
    <w:rsid w:val="00BC274B"/>
    <w:rsid w:val="00BC3264"/>
    <w:rsid w:val="00BC3C53"/>
    <w:rsid w:val="00BC4E13"/>
    <w:rsid w:val="00BC6A94"/>
    <w:rsid w:val="00BC7FCD"/>
    <w:rsid w:val="00BD049B"/>
    <w:rsid w:val="00BD065E"/>
    <w:rsid w:val="00BD078D"/>
    <w:rsid w:val="00BD0793"/>
    <w:rsid w:val="00BD0ACB"/>
    <w:rsid w:val="00BD0CD9"/>
    <w:rsid w:val="00BD182C"/>
    <w:rsid w:val="00BD440F"/>
    <w:rsid w:val="00BD4495"/>
    <w:rsid w:val="00BD49CD"/>
    <w:rsid w:val="00BD4D74"/>
    <w:rsid w:val="00BD511C"/>
    <w:rsid w:val="00BD650A"/>
    <w:rsid w:val="00BD7E35"/>
    <w:rsid w:val="00BE0285"/>
    <w:rsid w:val="00BE0683"/>
    <w:rsid w:val="00BE14CD"/>
    <w:rsid w:val="00BE225F"/>
    <w:rsid w:val="00BE368E"/>
    <w:rsid w:val="00BE3C41"/>
    <w:rsid w:val="00BE5981"/>
    <w:rsid w:val="00BE7A54"/>
    <w:rsid w:val="00BE7EDD"/>
    <w:rsid w:val="00BF0E4B"/>
    <w:rsid w:val="00BF0F62"/>
    <w:rsid w:val="00BF2DF2"/>
    <w:rsid w:val="00BF3E3F"/>
    <w:rsid w:val="00BF47E9"/>
    <w:rsid w:val="00BF49BB"/>
    <w:rsid w:val="00BF6838"/>
    <w:rsid w:val="00BF7F49"/>
    <w:rsid w:val="00C00105"/>
    <w:rsid w:val="00C00782"/>
    <w:rsid w:val="00C01159"/>
    <w:rsid w:val="00C015A0"/>
    <w:rsid w:val="00C02370"/>
    <w:rsid w:val="00C02B82"/>
    <w:rsid w:val="00C02DC9"/>
    <w:rsid w:val="00C036C7"/>
    <w:rsid w:val="00C05237"/>
    <w:rsid w:val="00C05827"/>
    <w:rsid w:val="00C06D6D"/>
    <w:rsid w:val="00C0718C"/>
    <w:rsid w:val="00C076F7"/>
    <w:rsid w:val="00C109C1"/>
    <w:rsid w:val="00C10D5C"/>
    <w:rsid w:val="00C10D8E"/>
    <w:rsid w:val="00C10EBD"/>
    <w:rsid w:val="00C11DDF"/>
    <w:rsid w:val="00C12353"/>
    <w:rsid w:val="00C131D2"/>
    <w:rsid w:val="00C1379A"/>
    <w:rsid w:val="00C137E1"/>
    <w:rsid w:val="00C158FC"/>
    <w:rsid w:val="00C16555"/>
    <w:rsid w:val="00C167D1"/>
    <w:rsid w:val="00C16E30"/>
    <w:rsid w:val="00C171E4"/>
    <w:rsid w:val="00C17E19"/>
    <w:rsid w:val="00C21633"/>
    <w:rsid w:val="00C218FC"/>
    <w:rsid w:val="00C2276F"/>
    <w:rsid w:val="00C22CF1"/>
    <w:rsid w:val="00C25EAB"/>
    <w:rsid w:val="00C30409"/>
    <w:rsid w:val="00C30B4E"/>
    <w:rsid w:val="00C313B9"/>
    <w:rsid w:val="00C32697"/>
    <w:rsid w:val="00C34D02"/>
    <w:rsid w:val="00C35A9C"/>
    <w:rsid w:val="00C35C93"/>
    <w:rsid w:val="00C35FDC"/>
    <w:rsid w:val="00C365E8"/>
    <w:rsid w:val="00C37611"/>
    <w:rsid w:val="00C37DA2"/>
    <w:rsid w:val="00C37EA4"/>
    <w:rsid w:val="00C401EF"/>
    <w:rsid w:val="00C40416"/>
    <w:rsid w:val="00C41515"/>
    <w:rsid w:val="00C41B1F"/>
    <w:rsid w:val="00C42B99"/>
    <w:rsid w:val="00C436B0"/>
    <w:rsid w:val="00C443A4"/>
    <w:rsid w:val="00C449E9"/>
    <w:rsid w:val="00C458ED"/>
    <w:rsid w:val="00C45D76"/>
    <w:rsid w:val="00C46885"/>
    <w:rsid w:val="00C46BED"/>
    <w:rsid w:val="00C472B8"/>
    <w:rsid w:val="00C508EC"/>
    <w:rsid w:val="00C509A8"/>
    <w:rsid w:val="00C50C04"/>
    <w:rsid w:val="00C51694"/>
    <w:rsid w:val="00C53C54"/>
    <w:rsid w:val="00C53C62"/>
    <w:rsid w:val="00C53D85"/>
    <w:rsid w:val="00C547E0"/>
    <w:rsid w:val="00C548A1"/>
    <w:rsid w:val="00C55103"/>
    <w:rsid w:val="00C551F5"/>
    <w:rsid w:val="00C55502"/>
    <w:rsid w:val="00C57E24"/>
    <w:rsid w:val="00C62DE4"/>
    <w:rsid w:val="00C63612"/>
    <w:rsid w:val="00C63651"/>
    <w:rsid w:val="00C636B7"/>
    <w:rsid w:val="00C6389D"/>
    <w:rsid w:val="00C644F5"/>
    <w:rsid w:val="00C65179"/>
    <w:rsid w:val="00C65404"/>
    <w:rsid w:val="00C65851"/>
    <w:rsid w:val="00C66AFA"/>
    <w:rsid w:val="00C70210"/>
    <w:rsid w:val="00C729F1"/>
    <w:rsid w:val="00C734CF"/>
    <w:rsid w:val="00C73638"/>
    <w:rsid w:val="00C737F4"/>
    <w:rsid w:val="00C73D36"/>
    <w:rsid w:val="00C74A2A"/>
    <w:rsid w:val="00C76199"/>
    <w:rsid w:val="00C7649F"/>
    <w:rsid w:val="00C767CC"/>
    <w:rsid w:val="00C773FF"/>
    <w:rsid w:val="00C77A2A"/>
    <w:rsid w:val="00C8069D"/>
    <w:rsid w:val="00C808B4"/>
    <w:rsid w:val="00C81157"/>
    <w:rsid w:val="00C81C9A"/>
    <w:rsid w:val="00C82184"/>
    <w:rsid w:val="00C82D0F"/>
    <w:rsid w:val="00C83B28"/>
    <w:rsid w:val="00C83C70"/>
    <w:rsid w:val="00C83DCA"/>
    <w:rsid w:val="00C84710"/>
    <w:rsid w:val="00C84A3E"/>
    <w:rsid w:val="00C850F9"/>
    <w:rsid w:val="00C86332"/>
    <w:rsid w:val="00C8648D"/>
    <w:rsid w:val="00C86C53"/>
    <w:rsid w:val="00C87F50"/>
    <w:rsid w:val="00C92294"/>
    <w:rsid w:val="00C92C36"/>
    <w:rsid w:val="00C93077"/>
    <w:rsid w:val="00C931A6"/>
    <w:rsid w:val="00C93D38"/>
    <w:rsid w:val="00C94717"/>
    <w:rsid w:val="00C94BD4"/>
    <w:rsid w:val="00C95701"/>
    <w:rsid w:val="00C95BB8"/>
    <w:rsid w:val="00C96909"/>
    <w:rsid w:val="00C97B95"/>
    <w:rsid w:val="00CA05D2"/>
    <w:rsid w:val="00CA07B2"/>
    <w:rsid w:val="00CA4964"/>
    <w:rsid w:val="00CA4D16"/>
    <w:rsid w:val="00CA55F6"/>
    <w:rsid w:val="00CA5769"/>
    <w:rsid w:val="00CA5EDD"/>
    <w:rsid w:val="00CA6406"/>
    <w:rsid w:val="00CA7450"/>
    <w:rsid w:val="00CB0349"/>
    <w:rsid w:val="00CB0887"/>
    <w:rsid w:val="00CB0D62"/>
    <w:rsid w:val="00CB214B"/>
    <w:rsid w:val="00CB2443"/>
    <w:rsid w:val="00CB3C5C"/>
    <w:rsid w:val="00CB465C"/>
    <w:rsid w:val="00CB4E45"/>
    <w:rsid w:val="00CB5830"/>
    <w:rsid w:val="00CB5F72"/>
    <w:rsid w:val="00CB62C4"/>
    <w:rsid w:val="00CB6567"/>
    <w:rsid w:val="00CB7117"/>
    <w:rsid w:val="00CB7839"/>
    <w:rsid w:val="00CC0EE0"/>
    <w:rsid w:val="00CC1ECC"/>
    <w:rsid w:val="00CC23FD"/>
    <w:rsid w:val="00CC2BFF"/>
    <w:rsid w:val="00CC37BD"/>
    <w:rsid w:val="00CC3B30"/>
    <w:rsid w:val="00CC3C16"/>
    <w:rsid w:val="00CC451E"/>
    <w:rsid w:val="00CC5098"/>
    <w:rsid w:val="00CC53A4"/>
    <w:rsid w:val="00CC5555"/>
    <w:rsid w:val="00CC688C"/>
    <w:rsid w:val="00CC6F8D"/>
    <w:rsid w:val="00CC723A"/>
    <w:rsid w:val="00CC7B68"/>
    <w:rsid w:val="00CD0225"/>
    <w:rsid w:val="00CD0F09"/>
    <w:rsid w:val="00CD1AA9"/>
    <w:rsid w:val="00CD2B8E"/>
    <w:rsid w:val="00CD2F5A"/>
    <w:rsid w:val="00CD3491"/>
    <w:rsid w:val="00CD3A66"/>
    <w:rsid w:val="00CD3A96"/>
    <w:rsid w:val="00CD4820"/>
    <w:rsid w:val="00CD52AD"/>
    <w:rsid w:val="00CD5514"/>
    <w:rsid w:val="00CD5B97"/>
    <w:rsid w:val="00CD65D3"/>
    <w:rsid w:val="00CD6B66"/>
    <w:rsid w:val="00CE02A2"/>
    <w:rsid w:val="00CE079D"/>
    <w:rsid w:val="00CE143C"/>
    <w:rsid w:val="00CE169C"/>
    <w:rsid w:val="00CE2331"/>
    <w:rsid w:val="00CE25AC"/>
    <w:rsid w:val="00CE72F8"/>
    <w:rsid w:val="00CE7575"/>
    <w:rsid w:val="00CF07FE"/>
    <w:rsid w:val="00CF09C9"/>
    <w:rsid w:val="00CF1EC2"/>
    <w:rsid w:val="00CF23C0"/>
    <w:rsid w:val="00CF2458"/>
    <w:rsid w:val="00CF35DD"/>
    <w:rsid w:val="00CF4303"/>
    <w:rsid w:val="00CF5C28"/>
    <w:rsid w:val="00CF6709"/>
    <w:rsid w:val="00CF6C47"/>
    <w:rsid w:val="00CF7A5E"/>
    <w:rsid w:val="00D002E6"/>
    <w:rsid w:val="00D00770"/>
    <w:rsid w:val="00D0154E"/>
    <w:rsid w:val="00D019AC"/>
    <w:rsid w:val="00D01AF6"/>
    <w:rsid w:val="00D02387"/>
    <w:rsid w:val="00D027ED"/>
    <w:rsid w:val="00D02A5B"/>
    <w:rsid w:val="00D03048"/>
    <w:rsid w:val="00D0495F"/>
    <w:rsid w:val="00D05C4B"/>
    <w:rsid w:val="00D061BF"/>
    <w:rsid w:val="00D0643E"/>
    <w:rsid w:val="00D06F52"/>
    <w:rsid w:val="00D07429"/>
    <w:rsid w:val="00D10C46"/>
    <w:rsid w:val="00D1164C"/>
    <w:rsid w:val="00D12842"/>
    <w:rsid w:val="00D13052"/>
    <w:rsid w:val="00D13732"/>
    <w:rsid w:val="00D13CFF"/>
    <w:rsid w:val="00D14892"/>
    <w:rsid w:val="00D14C00"/>
    <w:rsid w:val="00D158B6"/>
    <w:rsid w:val="00D17469"/>
    <w:rsid w:val="00D200D7"/>
    <w:rsid w:val="00D20CDA"/>
    <w:rsid w:val="00D220EE"/>
    <w:rsid w:val="00D22637"/>
    <w:rsid w:val="00D23224"/>
    <w:rsid w:val="00D232BF"/>
    <w:rsid w:val="00D2347A"/>
    <w:rsid w:val="00D239B7"/>
    <w:rsid w:val="00D2470A"/>
    <w:rsid w:val="00D247D0"/>
    <w:rsid w:val="00D25FEF"/>
    <w:rsid w:val="00D26340"/>
    <w:rsid w:val="00D26565"/>
    <w:rsid w:val="00D270E7"/>
    <w:rsid w:val="00D30038"/>
    <w:rsid w:val="00D30156"/>
    <w:rsid w:val="00D3049F"/>
    <w:rsid w:val="00D30669"/>
    <w:rsid w:val="00D307CD"/>
    <w:rsid w:val="00D30820"/>
    <w:rsid w:val="00D30CF6"/>
    <w:rsid w:val="00D321D7"/>
    <w:rsid w:val="00D3280E"/>
    <w:rsid w:val="00D3303F"/>
    <w:rsid w:val="00D345FF"/>
    <w:rsid w:val="00D34B01"/>
    <w:rsid w:val="00D34F32"/>
    <w:rsid w:val="00D352EE"/>
    <w:rsid w:val="00D35CC6"/>
    <w:rsid w:val="00D37829"/>
    <w:rsid w:val="00D37B0F"/>
    <w:rsid w:val="00D37C34"/>
    <w:rsid w:val="00D4017A"/>
    <w:rsid w:val="00D421AD"/>
    <w:rsid w:val="00D44448"/>
    <w:rsid w:val="00D451EF"/>
    <w:rsid w:val="00D45CC0"/>
    <w:rsid w:val="00D45EF3"/>
    <w:rsid w:val="00D4644B"/>
    <w:rsid w:val="00D46943"/>
    <w:rsid w:val="00D46FB9"/>
    <w:rsid w:val="00D471D1"/>
    <w:rsid w:val="00D5017C"/>
    <w:rsid w:val="00D50547"/>
    <w:rsid w:val="00D50A4B"/>
    <w:rsid w:val="00D50F64"/>
    <w:rsid w:val="00D51C29"/>
    <w:rsid w:val="00D53406"/>
    <w:rsid w:val="00D53C3B"/>
    <w:rsid w:val="00D54B82"/>
    <w:rsid w:val="00D54E4C"/>
    <w:rsid w:val="00D54EFA"/>
    <w:rsid w:val="00D559D8"/>
    <w:rsid w:val="00D55E2A"/>
    <w:rsid w:val="00D55EB6"/>
    <w:rsid w:val="00D56A0D"/>
    <w:rsid w:val="00D56C02"/>
    <w:rsid w:val="00D60A1F"/>
    <w:rsid w:val="00D60F58"/>
    <w:rsid w:val="00D61F82"/>
    <w:rsid w:val="00D62513"/>
    <w:rsid w:val="00D62AA7"/>
    <w:rsid w:val="00D62B70"/>
    <w:rsid w:val="00D635A3"/>
    <w:rsid w:val="00D63788"/>
    <w:rsid w:val="00D63B55"/>
    <w:rsid w:val="00D652FE"/>
    <w:rsid w:val="00D660C7"/>
    <w:rsid w:val="00D661BE"/>
    <w:rsid w:val="00D666B9"/>
    <w:rsid w:val="00D669B4"/>
    <w:rsid w:val="00D66B4C"/>
    <w:rsid w:val="00D66DA3"/>
    <w:rsid w:val="00D67485"/>
    <w:rsid w:val="00D70E11"/>
    <w:rsid w:val="00D70F20"/>
    <w:rsid w:val="00D71D68"/>
    <w:rsid w:val="00D72662"/>
    <w:rsid w:val="00D74684"/>
    <w:rsid w:val="00D74AC8"/>
    <w:rsid w:val="00D7549A"/>
    <w:rsid w:val="00D75B9A"/>
    <w:rsid w:val="00D75BAE"/>
    <w:rsid w:val="00D75BC6"/>
    <w:rsid w:val="00D76CC2"/>
    <w:rsid w:val="00D76E63"/>
    <w:rsid w:val="00D77357"/>
    <w:rsid w:val="00D77B9A"/>
    <w:rsid w:val="00D77C54"/>
    <w:rsid w:val="00D8104F"/>
    <w:rsid w:val="00D81979"/>
    <w:rsid w:val="00D819C3"/>
    <w:rsid w:val="00D82699"/>
    <w:rsid w:val="00D8289C"/>
    <w:rsid w:val="00D83192"/>
    <w:rsid w:val="00D8327A"/>
    <w:rsid w:val="00D846E0"/>
    <w:rsid w:val="00D848E0"/>
    <w:rsid w:val="00D84E7D"/>
    <w:rsid w:val="00D85239"/>
    <w:rsid w:val="00D85F3D"/>
    <w:rsid w:val="00D867DA"/>
    <w:rsid w:val="00D87337"/>
    <w:rsid w:val="00D87BB3"/>
    <w:rsid w:val="00D90610"/>
    <w:rsid w:val="00D90BEB"/>
    <w:rsid w:val="00D91044"/>
    <w:rsid w:val="00D91087"/>
    <w:rsid w:val="00D91CAB"/>
    <w:rsid w:val="00D91D7E"/>
    <w:rsid w:val="00D91F6D"/>
    <w:rsid w:val="00D920EC"/>
    <w:rsid w:val="00D9223D"/>
    <w:rsid w:val="00D928E0"/>
    <w:rsid w:val="00D93550"/>
    <w:rsid w:val="00D93571"/>
    <w:rsid w:val="00D9358A"/>
    <w:rsid w:val="00D9598C"/>
    <w:rsid w:val="00D9616F"/>
    <w:rsid w:val="00D96CFD"/>
    <w:rsid w:val="00D97C4B"/>
    <w:rsid w:val="00DA0B25"/>
    <w:rsid w:val="00DA1DEF"/>
    <w:rsid w:val="00DA2B4B"/>
    <w:rsid w:val="00DA4393"/>
    <w:rsid w:val="00DA568B"/>
    <w:rsid w:val="00DA56FB"/>
    <w:rsid w:val="00DA5D2A"/>
    <w:rsid w:val="00DB0A5A"/>
    <w:rsid w:val="00DB0BEF"/>
    <w:rsid w:val="00DB0E50"/>
    <w:rsid w:val="00DB0ED7"/>
    <w:rsid w:val="00DB2407"/>
    <w:rsid w:val="00DB2679"/>
    <w:rsid w:val="00DB2E29"/>
    <w:rsid w:val="00DB508D"/>
    <w:rsid w:val="00DB576B"/>
    <w:rsid w:val="00DB5C8C"/>
    <w:rsid w:val="00DB62DB"/>
    <w:rsid w:val="00DB6FCD"/>
    <w:rsid w:val="00DB7109"/>
    <w:rsid w:val="00DB7131"/>
    <w:rsid w:val="00DB7DD9"/>
    <w:rsid w:val="00DB7F6E"/>
    <w:rsid w:val="00DC03AD"/>
    <w:rsid w:val="00DC1267"/>
    <w:rsid w:val="00DC2137"/>
    <w:rsid w:val="00DC3743"/>
    <w:rsid w:val="00DC53E4"/>
    <w:rsid w:val="00DC64E0"/>
    <w:rsid w:val="00DC6D66"/>
    <w:rsid w:val="00DD0506"/>
    <w:rsid w:val="00DD1E37"/>
    <w:rsid w:val="00DD2357"/>
    <w:rsid w:val="00DD466D"/>
    <w:rsid w:val="00DD4C6F"/>
    <w:rsid w:val="00DD5B18"/>
    <w:rsid w:val="00DD6DF3"/>
    <w:rsid w:val="00DD75A0"/>
    <w:rsid w:val="00DD79B4"/>
    <w:rsid w:val="00DE031B"/>
    <w:rsid w:val="00DE0DBC"/>
    <w:rsid w:val="00DE100C"/>
    <w:rsid w:val="00DE1488"/>
    <w:rsid w:val="00DE1F89"/>
    <w:rsid w:val="00DE2B5C"/>
    <w:rsid w:val="00DE38D7"/>
    <w:rsid w:val="00DE4213"/>
    <w:rsid w:val="00DE434C"/>
    <w:rsid w:val="00DE46BE"/>
    <w:rsid w:val="00DE51A8"/>
    <w:rsid w:val="00DE78DF"/>
    <w:rsid w:val="00DF07C3"/>
    <w:rsid w:val="00DF0C50"/>
    <w:rsid w:val="00DF0F71"/>
    <w:rsid w:val="00DF123E"/>
    <w:rsid w:val="00DF12F7"/>
    <w:rsid w:val="00DF134F"/>
    <w:rsid w:val="00DF1FDB"/>
    <w:rsid w:val="00DF3A8B"/>
    <w:rsid w:val="00DF4B69"/>
    <w:rsid w:val="00DF512E"/>
    <w:rsid w:val="00DF59D8"/>
    <w:rsid w:val="00DF6C16"/>
    <w:rsid w:val="00DF70AD"/>
    <w:rsid w:val="00DF70F3"/>
    <w:rsid w:val="00E0097D"/>
    <w:rsid w:val="00E01531"/>
    <w:rsid w:val="00E026A0"/>
    <w:rsid w:val="00E035B4"/>
    <w:rsid w:val="00E03A01"/>
    <w:rsid w:val="00E03BA6"/>
    <w:rsid w:val="00E0457C"/>
    <w:rsid w:val="00E04724"/>
    <w:rsid w:val="00E052E6"/>
    <w:rsid w:val="00E0554B"/>
    <w:rsid w:val="00E05D13"/>
    <w:rsid w:val="00E06823"/>
    <w:rsid w:val="00E06FDB"/>
    <w:rsid w:val="00E07D45"/>
    <w:rsid w:val="00E123FC"/>
    <w:rsid w:val="00E1280E"/>
    <w:rsid w:val="00E128C8"/>
    <w:rsid w:val="00E143B6"/>
    <w:rsid w:val="00E14AD3"/>
    <w:rsid w:val="00E154DD"/>
    <w:rsid w:val="00E159C3"/>
    <w:rsid w:val="00E16B0C"/>
    <w:rsid w:val="00E16C09"/>
    <w:rsid w:val="00E17092"/>
    <w:rsid w:val="00E17682"/>
    <w:rsid w:val="00E22A82"/>
    <w:rsid w:val="00E23377"/>
    <w:rsid w:val="00E238AD"/>
    <w:rsid w:val="00E23EE4"/>
    <w:rsid w:val="00E2626D"/>
    <w:rsid w:val="00E2648A"/>
    <w:rsid w:val="00E26519"/>
    <w:rsid w:val="00E2676D"/>
    <w:rsid w:val="00E27741"/>
    <w:rsid w:val="00E27E19"/>
    <w:rsid w:val="00E307EB"/>
    <w:rsid w:val="00E30D06"/>
    <w:rsid w:val="00E31A02"/>
    <w:rsid w:val="00E32199"/>
    <w:rsid w:val="00E325DA"/>
    <w:rsid w:val="00E32BE6"/>
    <w:rsid w:val="00E3468E"/>
    <w:rsid w:val="00E34CB3"/>
    <w:rsid w:val="00E34D2B"/>
    <w:rsid w:val="00E3594A"/>
    <w:rsid w:val="00E35C6D"/>
    <w:rsid w:val="00E35DF7"/>
    <w:rsid w:val="00E36AA7"/>
    <w:rsid w:val="00E40185"/>
    <w:rsid w:val="00E40387"/>
    <w:rsid w:val="00E407FA"/>
    <w:rsid w:val="00E43BB3"/>
    <w:rsid w:val="00E455D4"/>
    <w:rsid w:val="00E45623"/>
    <w:rsid w:val="00E456C5"/>
    <w:rsid w:val="00E45771"/>
    <w:rsid w:val="00E458E8"/>
    <w:rsid w:val="00E46B9C"/>
    <w:rsid w:val="00E47684"/>
    <w:rsid w:val="00E522D7"/>
    <w:rsid w:val="00E53E69"/>
    <w:rsid w:val="00E55083"/>
    <w:rsid w:val="00E5530E"/>
    <w:rsid w:val="00E556C8"/>
    <w:rsid w:val="00E5583D"/>
    <w:rsid w:val="00E56227"/>
    <w:rsid w:val="00E5688D"/>
    <w:rsid w:val="00E57C12"/>
    <w:rsid w:val="00E6079A"/>
    <w:rsid w:val="00E6165D"/>
    <w:rsid w:val="00E618CA"/>
    <w:rsid w:val="00E62383"/>
    <w:rsid w:val="00E63305"/>
    <w:rsid w:val="00E651A9"/>
    <w:rsid w:val="00E6534C"/>
    <w:rsid w:val="00E655A8"/>
    <w:rsid w:val="00E65D4C"/>
    <w:rsid w:val="00E65F02"/>
    <w:rsid w:val="00E66616"/>
    <w:rsid w:val="00E67DEE"/>
    <w:rsid w:val="00E7026B"/>
    <w:rsid w:val="00E70CEA"/>
    <w:rsid w:val="00E70D33"/>
    <w:rsid w:val="00E70E18"/>
    <w:rsid w:val="00E70E73"/>
    <w:rsid w:val="00E71696"/>
    <w:rsid w:val="00E71C6E"/>
    <w:rsid w:val="00E73C2D"/>
    <w:rsid w:val="00E73F7A"/>
    <w:rsid w:val="00E7595C"/>
    <w:rsid w:val="00E75A98"/>
    <w:rsid w:val="00E77935"/>
    <w:rsid w:val="00E812DB"/>
    <w:rsid w:val="00E822F7"/>
    <w:rsid w:val="00E83221"/>
    <w:rsid w:val="00E832D3"/>
    <w:rsid w:val="00E83495"/>
    <w:rsid w:val="00E83E55"/>
    <w:rsid w:val="00E83E58"/>
    <w:rsid w:val="00E845CF"/>
    <w:rsid w:val="00E8477B"/>
    <w:rsid w:val="00E859B7"/>
    <w:rsid w:val="00E86D1D"/>
    <w:rsid w:val="00E87810"/>
    <w:rsid w:val="00E90039"/>
    <w:rsid w:val="00E907D9"/>
    <w:rsid w:val="00E90D33"/>
    <w:rsid w:val="00E90FE3"/>
    <w:rsid w:val="00E90FE7"/>
    <w:rsid w:val="00E91606"/>
    <w:rsid w:val="00E91C1A"/>
    <w:rsid w:val="00E92895"/>
    <w:rsid w:val="00E92CC3"/>
    <w:rsid w:val="00E92D51"/>
    <w:rsid w:val="00E93323"/>
    <w:rsid w:val="00E94259"/>
    <w:rsid w:val="00E95015"/>
    <w:rsid w:val="00E96245"/>
    <w:rsid w:val="00E96271"/>
    <w:rsid w:val="00E970E8"/>
    <w:rsid w:val="00E97255"/>
    <w:rsid w:val="00EA042F"/>
    <w:rsid w:val="00EA0ACA"/>
    <w:rsid w:val="00EA10BF"/>
    <w:rsid w:val="00EA1297"/>
    <w:rsid w:val="00EA15F4"/>
    <w:rsid w:val="00EA1B67"/>
    <w:rsid w:val="00EA238A"/>
    <w:rsid w:val="00EA2E6A"/>
    <w:rsid w:val="00EA4015"/>
    <w:rsid w:val="00EA43CC"/>
    <w:rsid w:val="00EA5DB7"/>
    <w:rsid w:val="00EA5F08"/>
    <w:rsid w:val="00EA6606"/>
    <w:rsid w:val="00EA6D53"/>
    <w:rsid w:val="00EA6EA8"/>
    <w:rsid w:val="00EA6F79"/>
    <w:rsid w:val="00EB0CED"/>
    <w:rsid w:val="00EB178A"/>
    <w:rsid w:val="00EB2625"/>
    <w:rsid w:val="00EB268A"/>
    <w:rsid w:val="00EB26AE"/>
    <w:rsid w:val="00EB399D"/>
    <w:rsid w:val="00EB4A12"/>
    <w:rsid w:val="00EB4BDF"/>
    <w:rsid w:val="00EB5B5D"/>
    <w:rsid w:val="00EB6126"/>
    <w:rsid w:val="00EB755C"/>
    <w:rsid w:val="00EC0673"/>
    <w:rsid w:val="00EC0738"/>
    <w:rsid w:val="00EC2588"/>
    <w:rsid w:val="00EC26FE"/>
    <w:rsid w:val="00EC3167"/>
    <w:rsid w:val="00EC3AC9"/>
    <w:rsid w:val="00EC3D58"/>
    <w:rsid w:val="00EC56F9"/>
    <w:rsid w:val="00EC5FF9"/>
    <w:rsid w:val="00EC695F"/>
    <w:rsid w:val="00EC7FBB"/>
    <w:rsid w:val="00ED1321"/>
    <w:rsid w:val="00ED1D39"/>
    <w:rsid w:val="00ED3724"/>
    <w:rsid w:val="00ED37E7"/>
    <w:rsid w:val="00ED3D87"/>
    <w:rsid w:val="00ED42B3"/>
    <w:rsid w:val="00ED4751"/>
    <w:rsid w:val="00ED47F6"/>
    <w:rsid w:val="00ED4ED1"/>
    <w:rsid w:val="00ED54AC"/>
    <w:rsid w:val="00ED5620"/>
    <w:rsid w:val="00ED5781"/>
    <w:rsid w:val="00ED5B24"/>
    <w:rsid w:val="00ED5B64"/>
    <w:rsid w:val="00ED6CA7"/>
    <w:rsid w:val="00ED7564"/>
    <w:rsid w:val="00ED7A39"/>
    <w:rsid w:val="00ED7F3F"/>
    <w:rsid w:val="00EE0A34"/>
    <w:rsid w:val="00EE1A29"/>
    <w:rsid w:val="00EE1CF0"/>
    <w:rsid w:val="00EE1D4F"/>
    <w:rsid w:val="00EE1DEC"/>
    <w:rsid w:val="00EE1F43"/>
    <w:rsid w:val="00EE2B4A"/>
    <w:rsid w:val="00EE4521"/>
    <w:rsid w:val="00EE555D"/>
    <w:rsid w:val="00EE5CC5"/>
    <w:rsid w:val="00EE5F4A"/>
    <w:rsid w:val="00EE6137"/>
    <w:rsid w:val="00EE6E31"/>
    <w:rsid w:val="00EF03FE"/>
    <w:rsid w:val="00EF0F16"/>
    <w:rsid w:val="00EF2114"/>
    <w:rsid w:val="00EF259D"/>
    <w:rsid w:val="00EF2D74"/>
    <w:rsid w:val="00EF3C59"/>
    <w:rsid w:val="00EF4D78"/>
    <w:rsid w:val="00EF527C"/>
    <w:rsid w:val="00EF5A58"/>
    <w:rsid w:val="00EF65CF"/>
    <w:rsid w:val="00EF7876"/>
    <w:rsid w:val="00F00656"/>
    <w:rsid w:val="00F017B0"/>
    <w:rsid w:val="00F03888"/>
    <w:rsid w:val="00F0436B"/>
    <w:rsid w:val="00F048FE"/>
    <w:rsid w:val="00F04B9C"/>
    <w:rsid w:val="00F05EBB"/>
    <w:rsid w:val="00F065A5"/>
    <w:rsid w:val="00F0664A"/>
    <w:rsid w:val="00F06DA3"/>
    <w:rsid w:val="00F10261"/>
    <w:rsid w:val="00F10388"/>
    <w:rsid w:val="00F107D1"/>
    <w:rsid w:val="00F11EF4"/>
    <w:rsid w:val="00F1364D"/>
    <w:rsid w:val="00F15D32"/>
    <w:rsid w:val="00F164D3"/>
    <w:rsid w:val="00F175BD"/>
    <w:rsid w:val="00F212E4"/>
    <w:rsid w:val="00F213FC"/>
    <w:rsid w:val="00F21902"/>
    <w:rsid w:val="00F22068"/>
    <w:rsid w:val="00F225DD"/>
    <w:rsid w:val="00F22880"/>
    <w:rsid w:val="00F22A63"/>
    <w:rsid w:val="00F23F7A"/>
    <w:rsid w:val="00F24E28"/>
    <w:rsid w:val="00F2537B"/>
    <w:rsid w:val="00F2656C"/>
    <w:rsid w:val="00F27116"/>
    <w:rsid w:val="00F27C02"/>
    <w:rsid w:val="00F3085E"/>
    <w:rsid w:val="00F30C71"/>
    <w:rsid w:val="00F325E3"/>
    <w:rsid w:val="00F33B75"/>
    <w:rsid w:val="00F33D33"/>
    <w:rsid w:val="00F346A3"/>
    <w:rsid w:val="00F35602"/>
    <w:rsid w:val="00F363F2"/>
    <w:rsid w:val="00F3706B"/>
    <w:rsid w:val="00F37A2E"/>
    <w:rsid w:val="00F41F05"/>
    <w:rsid w:val="00F42EA1"/>
    <w:rsid w:val="00F4324A"/>
    <w:rsid w:val="00F43AFD"/>
    <w:rsid w:val="00F44986"/>
    <w:rsid w:val="00F44A53"/>
    <w:rsid w:val="00F45FC5"/>
    <w:rsid w:val="00F45FD5"/>
    <w:rsid w:val="00F4613F"/>
    <w:rsid w:val="00F463FC"/>
    <w:rsid w:val="00F47E3C"/>
    <w:rsid w:val="00F50908"/>
    <w:rsid w:val="00F50ECE"/>
    <w:rsid w:val="00F52F81"/>
    <w:rsid w:val="00F52FDA"/>
    <w:rsid w:val="00F53E91"/>
    <w:rsid w:val="00F54EF4"/>
    <w:rsid w:val="00F55008"/>
    <w:rsid w:val="00F55093"/>
    <w:rsid w:val="00F555BC"/>
    <w:rsid w:val="00F56325"/>
    <w:rsid w:val="00F56CBE"/>
    <w:rsid w:val="00F6013C"/>
    <w:rsid w:val="00F6033C"/>
    <w:rsid w:val="00F60B60"/>
    <w:rsid w:val="00F62C42"/>
    <w:rsid w:val="00F63175"/>
    <w:rsid w:val="00F6329D"/>
    <w:rsid w:val="00F649C4"/>
    <w:rsid w:val="00F6533A"/>
    <w:rsid w:val="00F65B4F"/>
    <w:rsid w:val="00F65D6F"/>
    <w:rsid w:val="00F6705A"/>
    <w:rsid w:val="00F702A8"/>
    <w:rsid w:val="00F70F1D"/>
    <w:rsid w:val="00F7108E"/>
    <w:rsid w:val="00F713EC"/>
    <w:rsid w:val="00F7200F"/>
    <w:rsid w:val="00F7297B"/>
    <w:rsid w:val="00F74AA6"/>
    <w:rsid w:val="00F7512D"/>
    <w:rsid w:val="00F7534E"/>
    <w:rsid w:val="00F75E3C"/>
    <w:rsid w:val="00F75E53"/>
    <w:rsid w:val="00F75E78"/>
    <w:rsid w:val="00F774E7"/>
    <w:rsid w:val="00F77541"/>
    <w:rsid w:val="00F801BB"/>
    <w:rsid w:val="00F80EF8"/>
    <w:rsid w:val="00F8128F"/>
    <w:rsid w:val="00F81FA3"/>
    <w:rsid w:val="00F8241C"/>
    <w:rsid w:val="00F82C48"/>
    <w:rsid w:val="00F8322A"/>
    <w:rsid w:val="00F834D5"/>
    <w:rsid w:val="00F849AC"/>
    <w:rsid w:val="00F85C86"/>
    <w:rsid w:val="00F85EBA"/>
    <w:rsid w:val="00F8644A"/>
    <w:rsid w:val="00F8792C"/>
    <w:rsid w:val="00F879C4"/>
    <w:rsid w:val="00F87EF7"/>
    <w:rsid w:val="00F90668"/>
    <w:rsid w:val="00F91428"/>
    <w:rsid w:val="00F91DF2"/>
    <w:rsid w:val="00F9207C"/>
    <w:rsid w:val="00F921E6"/>
    <w:rsid w:val="00F924A4"/>
    <w:rsid w:val="00F925EA"/>
    <w:rsid w:val="00F965D0"/>
    <w:rsid w:val="00F97A94"/>
    <w:rsid w:val="00FA0532"/>
    <w:rsid w:val="00FA165E"/>
    <w:rsid w:val="00FA21A1"/>
    <w:rsid w:val="00FA28E0"/>
    <w:rsid w:val="00FA2AAF"/>
    <w:rsid w:val="00FA3A58"/>
    <w:rsid w:val="00FA4225"/>
    <w:rsid w:val="00FA4A2B"/>
    <w:rsid w:val="00FA4D8C"/>
    <w:rsid w:val="00FA4EB0"/>
    <w:rsid w:val="00FA5D56"/>
    <w:rsid w:val="00FA5E37"/>
    <w:rsid w:val="00FA751B"/>
    <w:rsid w:val="00FB019C"/>
    <w:rsid w:val="00FB04CA"/>
    <w:rsid w:val="00FB3083"/>
    <w:rsid w:val="00FB499B"/>
    <w:rsid w:val="00FB6697"/>
    <w:rsid w:val="00FB77A5"/>
    <w:rsid w:val="00FB7D0A"/>
    <w:rsid w:val="00FC00BA"/>
    <w:rsid w:val="00FC257E"/>
    <w:rsid w:val="00FC4E9B"/>
    <w:rsid w:val="00FC55AB"/>
    <w:rsid w:val="00FD1D73"/>
    <w:rsid w:val="00FD319B"/>
    <w:rsid w:val="00FD40FD"/>
    <w:rsid w:val="00FD4611"/>
    <w:rsid w:val="00FE03B8"/>
    <w:rsid w:val="00FE0FF4"/>
    <w:rsid w:val="00FE20B9"/>
    <w:rsid w:val="00FE2BE1"/>
    <w:rsid w:val="00FE4558"/>
    <w:rsid w:val="00FE45DC"/>
    <w:rsid w:val="00FE48DD"/>
    <w:rsid w:val="00FE4D53"/>
    <w:rsid w:val="00FE512A"/>
    <w:rsid w:val="00FE55FE"/>
    <w:rsid w:val="00FE69AA"/>
    <w:rsid w:val="00FE7081"/>
    <w:rsid w:val="00FE7172"/>
    <w:rsid w:val="00FF176D"/>
    <w:rsid w:val="00FF1B88"/>
    <w:rsid w:val="00FF24F5"/>
    <w:rsid w:val="00FF2714"/>
    <w:rsid w:val="00FF2BC6"/>
    <w:rsid w:val="00FF34FD"/>
    <w:rsid w:val="00FF3683"/>
    <w:rsid w:val="00FF3C37"/>
    <w:rsid w:val="00FF47AB"/>
    <w:rsid w:val="00FF5A90"/>
    <w:rsid w:val="00FF64E3"/>
    <w:rsid w:val="00FF7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00AA41"/>
  <w15:chartTrackingRefBased/>
  <w15:docId w15:val="{F7FE9205-A3A9-43F1-88CA-2CF569B29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3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3CB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7D799E"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73CB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897CC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A433CB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73CB9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qFormat/>
    <w:rsid w:val="006D776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73CB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A50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A501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4A5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267CCE"/>
  </w:style>
  <w:style w:type="character" w:customStyle="1" w:styleId="StyleArial11pt">
    <w:name w:val="Style Arial 11 pt"/>
    <w:rsid w:val="009B4C9E"/>
    <w:rPr>
      <w:rFonts w:ascii="Arial" w:hAnsi="Arial"/>
      <w:sz w:val="22"/>
    </w:rPr>
  </w:style>
  <w:style w:type="paragraph" w:customStyle="1" w:styleId="Default">
    <w:name w:val="Default"/>
    <w:rsid w:val="00655A3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uiPriority w:val="99"/>
    <w:rsid w:val="00BF6838"/>
    <w:rPr>
      <w:color w:val="0000FF"/>
      <w:u w:val="single"/>
    </w:rPr>
  </w:style>
  <w:style w:type="character" w:styleId="FollowedHyperlink">
    <w:name w:val="FollowedHyperlink"/>
    <w:rsid w:val="000E0EBF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44970"/>
    <w:pPr>
      <w:ind w:left="720"/>
    </w:pPr>
  </w:style>
  <w:style w:type="paragraph" w:styleId="NoSpacing">
    <w:name w:val="No Spacing"/>
    <w:link w:val="NoSpacingChar"/>
    <w:uiPriority w:val="1"/>
    <w:qFormat/>
    <w:rsid w:val="00357AC4"/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C808B4"/>
    <w:rPr>
      <w:sz w:val="24"/>
      <w:szCs w:val="24"/>
    </w:rPr>
  </w:style>
  <w:style w:type="paragraph" w:styleId="BalloonText">
    <w:name w:val="Balloon Text"/>
    <w:basedOn w:val="Normal"/>
    <w:link w:val="BalloonTextChar"/>
    <w:rsid w:val="00C808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808B4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C808B4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973CB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link w:val="Heading3"/>
    <w:semiHidden/>
    <w:rsid w:val="00973CB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7Char">
    <w:name w:val="Heading 7 Char"/>
    <w:link w:val="Heading7"/>
    <w:semiHidden/>
    <w:rsid w:val="00973CB9"/>
    <w:rPr>
      <w:rFonts w:ascii="Calibri" w:eastAsia="Times New Roman" w:hAnsi="Calibri" w:cs="Times New Roman"/>
      <w:sz w:val="24"/>
      <w:szCs w:val="24"/>
    </w:rPr>
  </w:style>
  <w:style w:type="character" w:customStyle="1" w:styleId="Heading9Char">
    <w:name w:val="Heading 9 Char"/>
    <w:link w:val="Heading9"/>
    <w:semiHidden/>
    <w:rsid w:val="00973CB9"/>
    <w:rPr>
      <w:rFonts w:ascii="Cambria" w:eastAsia="Times New Roman" w:hAnsi="Cambria" w:cs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925869"/>
    <w:rPr>
      <w:rFonts w:ascii="Calibri" w:eastAsia="Calibri" w:hAnsi="Calibri"/>
      <w:sz w:val="22"/>
      <w:szCs w:val="22"/>
      <w:lang w:val="en-US" w:eastAsia="en-US" w:bidi="ar-SA"/>
    </w:rPr>
  </w:style>
  <w:style w:type="paragraph" w:customStyle="1" w:styleId="AS9100CTableText">
    <w:name w:val="AS9100C Table Text"/>
    <w:basedOn w:val="Normal"/>
    <w:link w:val="AS9100CTableTextChar"/>
    <w:qFormat/>
    <w:rsid w:val="0099785B"/>
    <w:pPr>
      <w:spacing w:after="120"/>
      <w:jc w:val="both"/>
    </w:pPr>
    <w:rPr>
      <w:rFonts w:ascii="Arial" w:hAnsi="Arial" w:cs="Arial"/>
      <w:sz w:val="18"/>
      <w:szCs w:val="18"/>
    </w:rPr>
  </w:style>
  <w:style w:type="character" w:customStyle="1" w:styleId="AS9100CTableTextChar">
    <w:name w:val="AS9100C Table Text Char"/>
    <w:link w:val="AS9100CTableText"/>
    <w:rsid w:val="0099785B"/>
    <w:rPr>
      <w:rFonts w:ascii="Arial" w:hAnsi="Arial" w:cs="Arial"/>
      <w:sz w:val="18"/>
      <w:szCs w:val="18"/>
    </w:rPr>
  </w:style>
  <w:style w:type="paragraph" w:customStyle="1" w:styleId="para3">
    <w:name w:val="para_3"/>
    <w:basedOn w:val="Heading3"/>
    <w:rsid w:val="00423B4E"/>
    <w:pPr>
      <w:keepNext w:val="0"/>
      <w:overflowPunct w:val="0"/>
      <w:autoSpaceDE w:val="0"/>
      <w:autoSpaceDN w:val="0"/>
      <w:adjustRightInd w:val="0"/>
      <w:spacing w:before="0" w:after="0"/>
      <w:ind w:left="1440"/>
      <w:outlineLvl w:val="9"/>
    </w:pPr>
    <w:rPr>
      <w:rFonts w:ascii="Times New Roman" w:eastAsia="SimSun" w:hAnsi="Times New Roman"/>
      <w:b w:val="0"/>
      <w:bCs w:val="0"/>
      <w:sz w:val="22"/>
      <w:szCs w:val="22"/>
      <w:lang w:val="en-GB" w:eastAsia="zh-CN"/>
    </w:rPr>
  </w:style>
  <w:style w:type="paragraph" w:customStyle="1" w:styleId="para2">
    <w:name w:val="para_2"/>
    <w:basedOn w:val="Normal"/>
    <w:rsid w:val="00423B4E"/>
    <w:pPr>
      <w:overflowPunct w:val="0"/>
      <w:autoSpaceDE w:val="0"/>
      <w:autoSpaceDN w:val="0"/>
      <w:adjustRightInd w:val="0"/>
      <w:ind w:left="720"/>
    </w:pPr>
    <w:rPr>
      <w:rFonts w:eastAsia="SimSun"/>
      <w:sz w:val="22"/>
      <w:szCs w:val="22"/>
      <w:lang w:val="en-GB" w:eastAsia="zh-CN"/>
    </w:rPr>
  </w:style>
  <w:style w:type="paragraph" w:styleId="BodyTextIndent3">
    <w:name w:val="Body Text Indent 3"/>
    <w:basedOn w:val="Normal"/>
    <w:link w:val="BodyTextIndent3Char"/>
    <w:rsid w:val="00700C67"/>
    <w:pPr>
      <w:overflowPunct w:val="0"/>
      <w:autoSpaceDE w:val="0"/>
      <w:autoSpaceDN w:val="0"/>
      <w:adjustRightInd w:val="0"/>
      <w:ind w:left="1500" w:hanging="1500"/>
    </w:pPr>
    <w:rPr>
      <w:rFonts w:eastAsia="SimSun"/>
      <w:szCs w:val="20"/>
      <w:lang w:val="en-GB" w:eastAsia="zh-CN"/>
    </w:rPr>
  </w:style>
  <w:style w:type="character" w:customStyle="1" w:styleId="BodyTextIndent3Char">
    <w:name w:val="Body Text Indent 3 Char"/>
    <w:link w:val="BodyTextIndent3"/>
    <w:rsid w:val="00700C67"/>
    <w:rPr>
      <w:rFonts w:eastAsia="SimSun"/>
      <w:sz w:val="24"/>
      <w:lang w:val="en-GB" w:eastAsia="zh-CN"/>
    </w:rPr>
  </w:style>
  <w:style w:type="paragraph" w:styleId="NormalIndent">
    <w:name w:val="Normal Indent"/>
    <w:basedOn w:val="Normal"/>
    <w:rsid w:val="0082698A"/>
    <w:pPr>
      <w:overflowPunct w:val="0"/>
      <w:autoSpaceDE w:val="0"/>
      <w:autoSpaceDN w:val="0"/>
      <w:adjustRightInd w:val="0"/>
      <w:ind w:left="720"/>
    </w:pPr>
    <w:rPr>
      <w:rFonts w:eastAsia="SimSun"/>
      <w:szCs w:val="20"/>
      <w:lang w:val="en-GB" w:eastAsia="zh-CN"/>
    </w:rPr>
  </w:style>
  <w:style w:type="paragraph" w:customStyle="1" w:styleId="para4">
    <w:name w:val="para_4"/>
    <w:basedOn w:val="para3"/>
    <w:rsid w:val="007D55C4"/>
    <w:pPr>
      <w:ind w:left="2160"/>
    </w:pPr>
  </w:style>
  <w:style w:type="paragraph" w:styleId="BodyTextIndent">
    <w:name w:val="Body Text Indent"/>
    <w:basedOn w:val="Normal"/>
    <w:link w:val="BodyTextIndentChar"/>
    <w:rsid w:val="00E70E18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E70E18"/>
    <w:rPr>
      <w:sz w:val="24"/>
      <w:szCs w:val="24"/>
    </w:rPr>
  </w:style>
  <w:style w:type="paragraph" w:styleId="BodyText">
    <w:name w:val="Body Text"/>
    <w:basedOn w:val="Normal"/>
    <w:link w:val="BodyTextChar"/>
    <w:rsid w:val="00C548A1"/>
    <w:pPr>
      <w:spacing w:after="120"/>
    </w:pPr>
  </w:style>
  <w:style w:type="character" w:customStyle="1" w:styleId="BodyTextChar">
    <w:name w:val="Body Text Char"/>
    <w:link w:val="BodyText"/>
    <w:rsid w:val="00C548A1"/>
    <w:rPr>
      <w:sz w:val="24"/>
      <w:szCs w:val="24"/>
    </w:rPr>
  </w:style>
  <w:style w:type="paragraph" w:styleId="BodyText2">
    <w:name w:val="Body Text 2"/>
    <w:basedOn w:val="Normal"/>
    <w:link w:val="BodyText2Char"/>
    <w:rsid w:val="00C548A1"/>
    <w:pPr>
      <w:spacing w:after="120" w:line="480" w:lineRule="auto"/>
    </w:pPr>
  </w:style>
  <w:style w:type="character" w:customStyle="1" w:styleId="BodyText2Char">
    <w:name w:val="Body Text 2 Char"/>
    <w:link w:val="BodyText2"/>
    <w:rsid w:val="00C548A1"/>
    <w:rPr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2A475E"/>
    <w:pPr>
      <w:spacing w:line="276" w:lineRule="auto"/>
      <w:ind w:left="426" w:hanging="426"/>
    </w:pPr>
    <w:rPr>
      <w:rFonts w:ascii="Calibri" w:eastAsia="Calibri" w:hAnsi="Calibri" w:cs="Calibri"/>
      <w:b/>
      <w:bCs/>
      <w:noProof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2A475E"/>
    <w:pPr>
      <w:numPr>
        <w:numId w:val="1"/>
      </w:numPr>
      <w:spacing w:line="276" w:lineRule="auto"/>
    </w:pPr>
    <w:rPr>
      <w:rFonts w:ascii="Calibri" w:eastAsia="Calibri" w:hAnsi="Calibri"/>
      <w:noProof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2A475E"/>
    <w:pPr>
      <w:spacing w:line="276" w:lineRule="auto"/>
      <w:ind w:left="709"/>
    </w:pPr>
    <w:rPr>
      <w:rFonts w:ascii="Calibri" w:eastAsia="Calibri" w:hAnsi="Calibri"/>
      <w:i/>
      <w:i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rsid w:val="00FE51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1B1CB0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F24E28"/>
    <w:rPr>
      <w:i/>
    </w:rPr>
  </w:style>
  <w:style w:type="table" w:customStyle="1" w:styleId="TableGrid1">
    <w:name w:val="Table Grid1"/>
    <w:basedOn w:val="TableNormal"/>
    <w:next w:val="TableGrid"/>
    <w:uiPriority w:val="59"/>
    <w:rsid w:val="00E068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80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1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8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42A82-30A8-44BC-A337-268E40C5C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5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</vt:lpstr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</dc:title>
  <dc:subject/>
  <dc:creator>prime</dc:creator>
  <cp:keywords/>
  <dc:description/>
  <cp:lastModifiedBy>QHS Consultancy</cp:lastModifiedBy>
  <cp:revision>61</cp:revision>
  <cp:lastPrinted>2021-04-19T08:08:00Z</cp:lastPrinted>
  <dcterms:created xsi:type="dcterms:W3CDTF">2022-05-12T06:12:00Z</dcterms:created>
  <dcterms:modified xsi:type="dcterms:W3CDTF">2024-11-14T09:48:00Z</dcterms:modified>
</cp:coreProperties>
</file>